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6D26" w:rsidRPr="00946317" w:rsidRDefault="005D6D26" w:rsidP="005D6D26">
      <w:pPr>
        <w:jc w:val="center"/>
        <w:rPr>
          <w:rFonts w:ascii="Times New Roman" w:hAnsi="Times New Roman" w:cs="Times New Roman"/>
          <w:sz w:val="24"/>
          <w:szCs w:val="24"/>
        </w:rPr>
      </w:pPr>
      <w:r w:rsidRPr="00946317">
        <w:rPr>
          <w:rFonts w:ascii="Times New Roman" w:hAnsi="Times New Roman" w:cs="Times New Roman"/>
          <w:sz w:val="24"/>
          <w:szCs w:val="24"/>
        </w:rPr>
        <w:t>СОГЛАСИЕ</w:t>
      </w:r>
    </w:p>
    <w:p w:rsidR="005D6D26" w:rsidRPr="00946317" w:rsidRDefault="005D6D26" w:rsidP="005D6D26">
      <w:pPr>
        <w:jc w:val="center"/>
        <w:rPr>
          <w:rFonts w:ascii="Times New Roman" w:hAnsi="Times New Roman" w:cs="Times New Roman"/>
          <w:sz w:val="24"/>
          <w:szCs w:val="24"/>
        </w:rPr>
      </w:pPr>
      <w:r w:rsidRPr="00946317">
        <w:rPr>
          <w:rFonts w:ascii="Times New Roman" w:hAnsi="Times New Roman" w:cs="Times New Roman"/>
          <w:sz w:val="24"/>
          <w:szCs w:val="24"/>
        </w:rPr>
        <w:t>родителей или законных представителей детей – участников</w:t>
      </w:r>
    </w:p>
    <w:p w:rsidR="005D6D26" w:rsidRPr="00946317" w:rsidRDefault="005D6D26" w:rsidP="005D6D26">
      <w:pPr>
        <w:jc w:val="center"/>
        <w:rPr>
          <w:rFonts w:ascii="Times New Roman" w:hAnsi="Times New Roman" w:cs="Times New Roman"/>
          <w:sz w:val="24"/>
          <w:szCs w:val="24"/>
        </w:rPr>
      </w:pPr>
      <w:r w:rsidRPr="00946317">
        <w:rPr>
          <w:rFonts w:ascii="Times New Roman" w:hAnsi="Times New Roman" w:cs="Times New Roman"/>
          <w:sz w:val="24"/>
          <w:szCs w:val="24"/>
        </w:rPr>
        <w:t xml:space="preserve"> конкурса – на обработку персональных данных</w:t>
      </w:r>
    </w:p>
    <w:p w:rsidR="005D6D26" w:rsidRPr="00946317" w:rsidRDefault="005D6D26" w:rsidP="005D6D26">
      <w:pPr>
        <w:jc w:val="center"/>
        <w:rPr>
          <w:rFonts w:ascii="Times New Roman" w:hAnsi="Times New Roman" w:cs="Times New Roman"/>
          <w:sz w:val="24"/>
          <w:szCs w:val="24"/>
        </w:rPr>
      </w:pPr>
      <w:r w:rsidRPr="00946317">
        <w:rPr>
          <w:rFonts w:ascii="Times New Roman" w:hAnsi="Times New Roman" w:cs="Times New Roman"/>
          <w:sz w:val="24"/>
          <w:szCs w:val="24"/>
        </w:rPr>
        <w:t>(для участников конкурса до 13 лет включительно)</w:t>
      </w:r>
    </w:p>
    <w:p w:rsidR="005D6D26" w:rsidRPr="00946317" w:rsidRDefault="005D6D26" w:rsidP="005D6D26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2"/>
        <w:tblW w:w="9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59"/>
        <w:gridCol w:w="2786"/>
        <w:gridCol w:w="3969"/>
      </w:tblGrid>
      <w:tr w:rsidR="005D6D26" w:rsidRPr="00946317" w:rsidTr="00F36FF6">
        <w:tc>
          <w:tcPr>
            <w:tcW w:w="9214" w:type="dxa"/>
            <w:gridSpan w:val="3"/>
            <w:hideMark/>
          </w:tcPr>
          <w:p w:rsidR="005D6D26" w:rsidRPr="00946317" w:rsidRDefault="005D6D26" w:rsidP="00F36FF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Я</w:t>
            </w: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 w:bidi="en-US"/>
              </w:rPr>
              <w:t>, __________________________________________</w:t>
            </w: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 w:bidi="en-US"/>
              </w:rPr>
              <w:t>_</w:t>
            </w: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 w:bidi="en-US"/>
              </w:rPr>
              <w:t>_____________________________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,</w:t>
            </w:r>
          </w:p>
        </w:tc>
      </w:tr>
      <w:tr w:rsidR="005D6D26" w:rsidRPr="00946317" w:rsidTr="00F36FF6">
        <w:tc>
          <w:tcPr>
            <w:tcW w:w="9214" w:type="dxa"/>
            <w:gridSpan w:val="3"/>
            <w:hideMark/>
          </w:tcPr>
          <w:p w:rsidR="005D6D26" w:rsidRPr="00946317" w:rsidRDefault="005D6D26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(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фамилия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 xml:space="preserve">, 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имя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 xml:space="preserve">, 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отчество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)</w:t>
            </w:r>
          </w:p>
        </w:tc>
      </w:tr>
      <w:tr w:rsidR="005D6D26" w:rsidRPr="00946317" w:rsidTr="00F36FF6">
        <w:tc>
          <w:tcPr>
            <w:tcW w:w="5245" w:type="dxa"/>
            <w:gridSpan w:val="2"/>
            <w:hideMark/>
          </w:tcPr>
          <w:p w:rsidR="005D6D26" w:rsidRPr="00946317" w:rsidRDefault="005D6D26" w:rsidP="00F36FF6">
            <w:pPr>
              <w:ind w:right="462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 w:bidi="en-US"/>
              </w:rPr>
            </w:pP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имеющий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(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ая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)</w:t>
            </w: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 w:bidi="en-US"/>
              </w:rPr>
              <w:t>__________________________</w:t>
            </w:r>
          </w:p>
        </w:tc>
        <w:tc>
          <w:tcPr>
            <w:tcW w:w="3969" w:type="dxa"/>
            <w:hideMark/>
          </w:tcPr>
          <w:p w:rsidR="005D6D26" w:rsidRPr="00946317" w:rsidRDefault="005D6D26" w:rsidP="00F36FF6">
            <w:pPr>
              <w:ind w:left="-108"/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</w:pP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серия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 xml:space="preserve"> 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 xml:space="preserve">__________ 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№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_______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__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,</w:t>
            </w:r>
          </w:p>
        </w:tc>
      </w:tr>
      <w:tr w:rsidR="005D6D26" w:rsidRPr="00946317" w:rsidTr="00F36FF6">
        <w:tc>
          <w:tcPr>
            <w:tcW w:w="5245" w:type="dxa"/>
            <w:gridSpan w:val="2"/>
            <w:hideMark/>
          </w:tcPr>
          <w:p w:rsidR="005D6D26" w:rsidRPr="00946317" w:rsidRDefault="005D6D26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 xml:space="preserve">                    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US" w:bidi="en-US"/>
              </w:rPr>
              <w:t>(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вид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 xml:space="preserve"> 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документа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 xml:space="preserve"> 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удостоверяющего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 xml:space="preserve"> 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личность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 xml:space="preserve">) </w:t>
            </w:r>
          </w:p>
        </w:tc>
        <w:tc>
          <w:tcPr>
            <w:tcW w:w="3969" w:type="dxa"/>
          </w:tcPr>
          <w:p w:rsidR="005D6D26" w:rsidRPr="00946317" w:rsidRDefault="005D6D26" w:rsidP="00F36FF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</w:tr>
      <w:tr w:rsidR="005D6D26" w:rsidRPr="00946317" w:rsidTr="00F36FF6">
        <w:tc>
          <w:tcPr>
            <w:tcW w:w="9214" w:type="dxa"/>
            <w:gridSpan w:val="3"/>
            <w:hideMark/>
          </w:tcPr>
          <w:p w:rsidR="005D6D26" w:rsidRPr="00946317" w:rsidRDefault="005D6D26" w:rsidP="00F36FF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в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ыдан___________________________________________________________________,</w:t>
            </w:r>
          </w:p>
        </w:tc>
      </w:tr>
      <w:tr w:rsidR="005D6D26" w:rsidRPr="00946317" w:rsidTr="00F36FF6">
        <w:tc>
          <w:tcPr>
            <w:tcW w:w="9214" w:type="dxa"/>
            <w:gridSpan w:val="3"/>
            <w:hideMark/>
          </w:tcPr>
          <w:p w:rsidR="005D6D26" w:rsidRPr="00946317" w:rsidRDefault="005D6D26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US" w:bidi="en-US"/>
              </w:rPr>
              <w:t>(наименование органа, выдавшего паспорт, дата выдачи)</w:t>
            </w:r>
          </w:p>
        </w:tc>
      </w:tr>
      <w:tr w:rsidR="005D6D26" w:rsidRPr="00946317" w:rsidTr="00F36FF6">
        <w:tc>
          <w:tcPr>
            <w:tcW w:w="9214" w:type="dxa"/>
            <w:gridSpan w:val="3"/>
            <w:hideMark/>
          </w:tcPr>
          <w:p w:rsidR="005D6D26" w:rsidRPr="00946317" w:rsidRDefault="005D6D26" w:rsidP="00F36FF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US" w:eastAsia="en-US" w:bidi="en-US"/>
              </w:rPr>
            </w:pP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US" w:eastAsia="en-US" w:bidi="en-US"/>
              </w:rPr>
              <w:t>_____________________________________________________________________</w:t>
            </w: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eastAsia="en-US" w:bidi="en-US"/>
              </w:rPr>
              <w:t>___</w:t>
            </w: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US" w:eastAsia="en-US" w:bidi="en-US"/>
              </w:rPr>
              <w:t>____________________________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,</w:t>
            </w:r>
          </w:p>
        </w:tc>
      </w:tr>
      <w:tr w:rsidR="005D6D26" w:rsidRPr="00946317" w:rsidTr="00F36FF6">
        <w:tc>
          <w:tcPr>
            <w:tcW w:w="2459" w:type="dxa"/>
            <w:hideMark/>
          </w:tcPr>
          <w:p w:rsidR="005D6D26" w:rsidRPr="00946317" w:rsidRDefault="005D6D26" w:rsidP="00F36FF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</w:pP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проживающий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(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ая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)</w:t>
            </w:r>
          </w:p>
        </w:tc>
        <w:tc>
          <w:tcPr>
            <w:tcW w:w="6755" w:type="dxa"/>
            <w:gridSpan w:val="2"/>
            <w:hideMark/>
          </w:tcPr>
          <w:p w:rsidR="005D6D26" w:rsidRPr="00946317" w:rsidRDefault="005D6D26" w:rsidP="00F36FF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___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____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_________________________________________</w:t>
            </w:r>
          </w:p>
        </w:tc>
      </w:tr>
      <w:tr w:rsidR="005D6D26" w:rsidRPr="00946317" w:rsidTr="00F36FF6">
        <w:tc>
          <w:tcPr>
            <w:tcW w:w="2459" w:type="dxa"/>
          </w:tcPr>
          <w:p w:rsidR="005D6D26" w:rsidRPr="00946317" w:rsidRDefault="005D6D26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6755" w:type="dxa"/>
            <w:gridSpan w:val="2"/>
            <w:hideMark/>
          </w:tcPr>
          <w:p w:rsidR="005D6D26" w:rsidRPr="00946317" w:rsidRDefault="005D6D26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(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адрес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 xml:space="preserve"> 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места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 xml:space="preserve"> 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регистрации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)</w:t>
            </w:r>
          </w:p>
        </w:tc>
      </w:tr>
      <w:tr w:rsidR="005D6D26" w:rsidRPr="00946317" w:rsidTr="00F36FF6">
        <w:tc>
          <w:tcPr>
            <w:tcW w:w="9214" w:type="dxa"/>
            <w:gridSpan w:val="3"/>
            <w:hideMark/>
          </w:tcPr>
          <w:p w:rsidR="005D6D26" w:rsidRPr="00946317" w:rsidRDefault="005D6D26" w:rsidP="00F36FF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____________________________________________________________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__________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,</w:t>
            </w:r>
          </w:p>
        </w:tc>
      </w:tr>
      <w:tr w:rsidR="005D6D26" w:rsidRPr="00946317" w:rsidTr="00F36FF6">
        <w:tc>
          <w:tcPr>
            <w:tcW w:w="9214" w:type="dxa"/>
            <w:gridSpan w:val="3"/>
          </w:tcPr>
          <w:p w:rsidR="005D6D26" w:rsidRPr="00946317" w:rsidRDefault="005D6D26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</w:pPr>
          </w:p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являясь законным представителем субъекта персональных данных____________________________________________________________________</w:t>
            </w:r>
          </w:p>
          <w:p w:rsidR="005D6D26" w:rsidRPr="00946317" w:rsidRDefault="005D6D26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US" w:bidi="en-US"/>
              </w:rPr>
              <w:t>(фамилия, имя, отчество субъекта персональных данных)</w:t>
            </w:r>
          </w:p>
          <w:p w:rsidR="005D6D26" w:rsidRPr="00946317" w:rsidRDefault="005D6D26" w:rsidP="00F36FF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___________________________________ серия ________ № _________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br/>
            </w:r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US" w:bidi="en-US"/>
              </w:rPr>
              <w:t>(вид документа, удостоверяющего личность субъекта персональных данных)</w:t>
            </w:r>
          </w:p>
          <w:p w:rsidR="005D6D26" w:rsidRPr="00946317" w:rsidRDefault="005D6D26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выдан_______________________________________________________________________________________________________________________________________________</w:t>
            </w:r>
          </w:p>
          <w:p w:rsidR="005D6D26" w:rsidRPr="00946317" w:rsidRDefault="005D6D26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US" w:bidi="en-US"/>
              </w:rPr>
              <w:t xml:space="preserve">(кем и когда </w:t>
            </w:r>
            <w:proofErr w:type="gram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US" w:bidi="en-US"/>
              </w:rPr>
              <w:t>выдан</w:t>
            </w:r>
            <w:proofErr w:type="gram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US" w:bidi="en-US"/>
              </w:rPr>
              <w:t>)</w:t>
            </w:r>
          </w:p>
          <w:p w:rsidR="005D6D26" w:rsidRPr="00946317" w:rsidRDefault="005D6D26" w:rsidP="00F36FF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проживающег</w:t>
            </w:r>
            <w:proofErr w:type="gramStart"/>
            <w:r w:rsidRPr="00946317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о(</w:t>
            </w:r>
            <w:proofErr w:type="gramEnd"/>
            <w:r w:rsidRPr="00946317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ей) по адресу:________________________________________________</w:t>
            </w:r>
          </w:p>
          <w:p w:rsidR="005D6D26" w:rsidRPr="00946317" w:rsidRDefault="005D6D26" w:rsidP="00F36FF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 xml:space="preserve">________________________________________________________________________, </w:t>
            </w:r>
          </w:p>
          <w:p w:rsidR="005D6D26" w:rsidRPr="00946317" w:rsidRDefault="005D6D26" w:rsidP="00F36FF6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proofErr w:type="gramStart"/>
            <w:r w:rsidRPr="00946317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в соответствии со ст. 9 Федерального закона от 27.07.2006 № 152-ФЗ «О персональных данных», п. 1 ст. 64 Семейного кодекса Российской Федерации даю согласие муниципальному бюджетному учреждению дополнительного образования «Детская музыкальная школа № 2» (ДМШ № 2), (далее – Оператор), расположенному по адресу: г. Красноярск, ул. Коломенская, 27, на обработку в документальной и/или электронной форме следующих своих персональных данных, а также персональных данных</w:t>
            </w:r>
            <w:proofErr w:type="gramEnd"/>
            <w:r w:rsidRPr="00946317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 xml:space="preserve"> моего несовершеннолетнего ребенка: </w:t>
            </w:r>
          </w:p>
          <w:p w:rsidR="005D6D26" w:rsidRPr="00946317" w:rsidRDefault="005D6D26" w:rsidP="005D6D26">
            <w:pPr>
              <w:pStyle w:val="ad"/>
              <w:numPr>
                <w:ilvl w:val="0"/>
                <w:numId w:val="32"/>
              </w:num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  <w:bookmarkStart w:id="0" w:name="_Hlk94271631"/>
            <w:r w:rsidRPr="00946317">
              <w:rPr>
                <w:rFonts w:ascii="Times New Roman" w:eastAsiaTheme="minorHAnsi" w:hAnsi="Times New Roman"/>
                <w:sz w:val="24"/>
                <w:szCs w:val="24"/>
              </w:rPr>
              <w:t>фамилия, имя, отчество;</w:t>
            </w:r>
          </w:p>
          <w:p w:rsidR="005D6D26" w:rsidRPr="00946317" w:rsidRDefault="005D6D26" w:rsidP="005D6D26">
            <w:pPr>
              <w:pStyle w:val="ad"/>
              <w:numPr>
                <w:ilvl w:val="0"/>
                <w:numId w:val="32"/>
              </w:num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  <w:r w:rsidRPr="00946317">
              <w:rPr>
                <w:rFonts w:ascii="Times New Roman" w:eastAsiaTheme="minorHAnsi" w:hAnsi="Times New Roman"/>
                <w:sz w:val="24"/>
                <w:szCs w:val="24"/>
              </w:rPr>
              <w:t>пол;</w:t>
            </w:r>
          </w:p>
          <w:p w:rsidR="005D6D26" w:rsidRPr="00946317" w:rsidRDefault="005D6D26" w:rsidP="005D6D26">
            <w:pPr>
              <w:pStyle w:val="ad"/>
              <w:numPr>
                <w:ilvl w:val="0"/>
                <w:numId w:val="32"/>
              </w:num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  <w:r w:rsidRPr="00946317">
              <w:rPr>
                <w:rFonts w:ascii="Times New Roman" w:eastAsiaTheme="minorHAnsi" w:hAnsi="Times New Roman"/>
                <w:sz w:val="24"/>
                <w:szCs w:val="24"/>
              </w:rPr>
              <w:t>дата рождения;</w:t>
            </w:r>
          </w:p>
          <w:p w:rsidR="005D6D26" w:rsidRPr="00946317" w:rsidRDefault="005D6D26" w:rsidP="005D6D26">
            <w:pPr>
              <w:pStyle w:val="ad"/>
              <w:numPr>
                <w:ilvl w:val="0"/>
                <w:numId w:val="32"/>
              </w:num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  <w:r w:rsidRPr="00946317">
              <w:rPr>
                <w:rFonts w:ascii="Times New Roman" w:eastAsiaTheme="minorHAnsi" w:hAnsi="Times New Roman"/>
                <w:sz w:val="24"/>
                <w:szCs w:val="24"/>
              </w:rPr>
              <w:t>возраст;</w:t>
            </w:r>
          </w:p>
          <w:p w:rsidR="005D6D26" w:rsidRPr="00946317" w:rsidRDefault="005D6D26" w:rsidP="005D6D26">
            <w:pPr>
              <w:pStyle w:val="ad"/>
              <w:numPr>
                <w:ilvl w:val="0"/>
                <w:numId w:val="3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46317">
              <w:rPr>
                <w:rFonts w:ascii="Times New Roman" w:hAnsi="Times New Roman"/>
                <w:sz w:val="24"/>
                <w:szCs w:val="24"/>
              </w:rPr>
              <w:t>наименование организации;</w:t>
            </w:r>
          </w:p>
          <w:p w:rsidR="005D6D26" w:rsidRPr="00946317" w:rsidRDefault="005D6D26" w:rsidP="005D6D26">
            <w:pPr>
              <w:pStyle w:val="ad"/>
              <w:numPr>
                <w:ilvl w:val="0"/>
                <w:numId w:val="3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46317">
              <w:rPr>
                <w:rFonts w:ascii="Times New Roman" w:hAnsi="Times New Roman"/>
                <w:sz w:val="24"/>
                <w:szCs w:val="24"/>
              </w:rPr>
              <w:t xml:space="preserve">адрес, телефон, </w:t>
            </w:r>
            <w:r w:rsidRPr="00946317">
              <w:rPr>
                <w:rFonts w:ascii="Times New Roman" w:hAnsi="Times New Roman"/>
                <w:sz w:val="24"/>
                <w:szCs w:val="24"/>
                <w:lang w:val="en-US"/>
              </w:rPr>
              <w:t>e</w:t>
            </w:r>
            <w:r w:rsidRPr="00946317">
              <w:rPr>
                <w:rFonts w:ascii="Times New Roman" w:hAnsi="Times New Roman"/>
                <w:sz w:val="24"/>
                <w:szCs w:val="24"/>
              </w:rPr>
              <w:t>-</w:t>
            </w:r>
            <w:r w:rsidRPr="00946317">
              <w:rPr>
                <w:rFonts w:ascii="Times New Roman" w:hAnsi="Times New Roman"/>
                <w:sz w:val="24"/>
                <w:szCs w:val="24"/>
                <w:lang w:val="en-US"/>
              </w:rPr>
              <w:t>mail</w:t>
            </w:r>
            <w:r w:rsidRPr="00946317">
              <w:rPr>
                <w:rFonts w:ascii="Times New Roman" w:hAnsi="Times New Roman"/>
                <w:sz w:val="24"/>
                <w:szCs w:val="24"/>
              </w:rPr>
              <w:t xml:space="preserve"> организации;</w:t>
            </w:r>
          </w:p>
          <w:p w:rsidR="005D6D26" w:rsidRPr="00946317" w:rsidRDefault="005D6D26" w:rsidP="005D6D26">
            <w:pPr>
              <w:pStyle w:val="ad"/>
              <w:numPr>
                <w:ilvl w:val="0"/>
                <w:numId w:val="3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46317">
              <w:rPr>
                <w:rFonts w:ascii="Times New Roman" w:hAnsi="Times New Roman"/>
                <w:sz w:val="24"/>
                <w:szCs w:val="24"/>
              </w:rPr>
              <w:t>класс;</w:t>
            </w:r>
          </w:p>
          <w:p w:rsidR="005D6D26" w:rsidRPr="00946317" w:rsidRDefault="005D6D26" w:rsidP="005D6D26">
            <w:pPr>
              <w:pStyle w:val="ad"/>
              <w:numPr>
                <w:ilvl w:val="0"/>
                <w:numId w:val="32"/>
              </w:num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  <w:r w:rsidRPr="00946317">
              <w:rPr>
                <w:rFonts w:ascii="Times New Roman" w:hAnsi="Times New Roman"/>
                <w:sz w:val="24"/>
                <w:szCs w:val="24"/>
              </w:rPr>
              <w:t>год обучения;</w:t>
            </w:r>
          </w:p>
          <w:p w:rsidR="005D6D26" w:rsidRPr="00946317" w:rsidRDefault="005D6D26" w:rsidP="005D6D26">
            <w:pPr>
              <w:pStyle w:val="ad"/>
              <w:numPr>
                <w:ilvl w:val="0"/>
                <w:numId w:val="32"/>
              </w:num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  <w:r w:rsidRPr="00946317">
              <w:rPr>
                <w:rFonts w:ascii="Times New Roman" w:eastAsiaTheme="minorHAnsi" w:hAnsi="Times New Roman"/>
                <w:sz w:val="24"/>
                <w:szCs w:val="24"/>
              </w:rPr>
              <w:t>результат участия.</w:t>
            </w:r>
          </w:p>
          <w:bookmarkEnd w:id="0"/>
          <w:p w:rsidR="005D6D26" w:rsidRPr="00946317" w:rsidRDefault="005D6D26" w:rsidP="00F36FF6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Цель обработки персональных данных</w:t>
            </w:r>
            <w:r w:rsidRPr="00946317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 xml:space="preserve"> обеспечение участия участников</w:t>
            </w:r>
            <w:bookmarkStart w:id="1" w:name="_Hlk91156601"/>
            <w:r w:rsidRPr="009463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End w:id="1"/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в Открытом городском конкурсе детского исполнительского и изобразительного мастерства «Звёздочки XXI века», проводимом ДМШ № 2.</w:t>
            </w:r>
          </w:p>
        </w:tc>
      </w:tr>
    </w:tbl>
    <w:p w:rsidR="005D6D26" w:rsidRPr="00946317" w:rsidRDefault="005D6D26" w:rsidP="005D6D26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46317">
        <w:rPr>
          <w:rFonts w:ascii="Times New Roman" w:hAnsi="Times New Roman" w:cs="Times New Roman"/>
          <w:sz w:val="24"/>
          <w:szCs w:val="24"/>
        </w:rPr>
        <w:t>Подтверждаю, что, выражая такое согласие, я действую по своей воле и в интересе представляемого лица.</w:t>
      </w:r>
    </w:p>
    <w:p w:rsidR="005D6D26" w:rsidRPr="00946317" w:rsidRDefault="005D6D26" w:rsidP="005D6D26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946317">
        <w:rPr>
          <w:rFonts w:ascii="Times New Roman" w:hAnsi="Times New Roman" w:cs="Times New Roman"/>
          <w:sz w:val="24"/>
          <w:szCs w:val="24"/>
        </w:rPr>
        <w:t xml:space="preserve">Настоящее согласие представляется на осуществление любых правомерных действий в отношении персональных данных, которые необходимы для достижения указанных выше целей, включая сбор, запись, систематизацию, накопление, хранение, уточнение </w:t>
      </w:r>
      <w:r w:rsidRPr="00946317">
        <w:rPr>
          <w:rFonts w:ascii="Times New Roman" w:hAnsi="Times New Roman" w:cs="Times New Roman"/>
          <w:sz w:val="24"/>
          <w:szCs w:val="24"/>
        </w:rPr>
        <w:lastRenderedPageBreak/>
        <w:t>(обновление, изменение), извлечение, использование, обезличивание, блокирование, удаление, уничтожение персональных данных, а также осуществление любых иных действий с персональными данными в соответствии с действующим законодательством.</w:t>
      </w:r>
      <w:proofErr w:type="gramEnd"/>
    </w:p>
    <w:p w:rsidR="005D6D26" w:rsidRPr="00946317" w:rsidRDefault="005D6D26" w:rsidP="005D6D26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46317">
        <w:rPr>
          <w:rFonts w:ascii="Times New Roman" w:hAnsi="Times New Roman" w:cs="Times New Roman"/>
          <w:sz w:val="24"/>
          <w:szCs w:val="24"/>
        </w:rPr>
        <w:t>Настоящее согласие действует не дольше, чем этого требуют цели обработки персональных данных.</w:t>
      </w:r>
    </w:p>
    <w:p w:rsidR="005D6D26" w:rsidRPr="00946317" w:rsidRDefault="005D6D26" w:rsidP="005D6D26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46317">
        <w:rPr>
          <w:rFonts w:ascii="Times New Roman" w:hAnsi="Times New Roman" w:cs="Times New Roman"/>
          <w:sz w:val="24"/>
          <w:szCs w:val="24"/>
        </w:rPr>
        <w:t>Я оставляю за собой право отозвать настоящее согласие посредством составления соответствующего письменного документа, который может быть направлен мной в адрес Оператора по почте заказным письмом с уведомлением о вручении либо вручен лично под расписку представителю Оператора.</w:t>
      </w:r>
    </w:p>
    <w:p w:rsidR="005D6D26" w:rsidRPr="00946317" w:rsidRDefault="005D6D26" w:rsidP="005D6D26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46317">
        <w:rPr>
          <w:rFonts w:ascii="Times New Roman" w:hAnsi="Times New Roman" w:cs="Times New Roman"/>
          <w:sz w:val="24"/>
          <w:szCs w:val="24"/>
        </w:rPr>
        <w:t>Мне известно, что в случае моего отказа на обработку персональных данных, отзыва или истечении срока действия настоящего согласия Оператор будет обязан уничтожить персональные данные.</w:t>
      </w:r>
    </w:p>
    <w:p w:rsidR="005D6D26" w:rsidRPr="00946317" w:rsidRDefault="005D6D26" w:rsidP="005D6D26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46317">
        <w:rPr>
          <w:rFonts w:ascii="Times New Roman" w:hAnsi="Times New Roman" w:cs="Times New Roman"/>
          <w:sz w:val="24"/>
          <w:szCs w:val="24"/>
        </w:rPr>
        <w:t>Мне известно, что обработка Оператором персональных данных осуществляется в информационных системах, с применением электронных и бумажных носителей информации.</w:t>
      </w:r>
    </w:p>
    <w:p w:rsidR="005D6D26" w:rsidRPr="00946317" w:rsidRDefault="005D6D26" w:rsidP="005D6D26">
      <w:pPr>
        <w:ind w:right="-285"/>
        <w:jc w:val="both"/>
        <w:rPr>
          <w:rFonts w:ascii="Times New Roman" w:hAnsi="Times New Roman" w:cs="Times New Roman"/>
          <w:sz w:val="24"/>
          <w:szCs w:val="24"/>
        </w:rPr>
      </w:pPr>
    </w:p>
    <w:p w:rsidR="005D6D26" w:rsidRPr="00946317" w:rsidRDefault="005D6D26" w:rsidP="005D6D26">
      <w:pPr>
        <w:pStyle w:val="ConsPlusNormal"/>
        <w:rPr>
          <w:sz w:val="24"/>
          <w:szCs w:val="24"/>
        </w:rPr>
      </w:pPr>
      <w:r w:rsidRPr="00946317">
        <w:rPr>
          <w:sz w:val="24"/>
          <w:szCs w:val="24"/>
        </w:rPr>
        <w:t>«____» __________ 2022</w:t>
      </w:r>
      <w:r w:rsidRPr="00946317">
        <w:rPr>
          <w:sz w:val="24"/>
          <w:szCs w:val="24"/>
        </w:rPr>
        <w:tab/>
      </w:r>
      <w:r w:rsidRPr="00946317">
        <w:rPr>
          <w:sz w:val="24"/>
          <w:szCs w:val="24"/>
        </w:rPr>
        <w:tab/>
        <w:t>____________</w:t>
      </w:r>
      <w:r w:rsidRPr="00946317">
        <w:rPr>
          <w:sz w:val="24"/>
          <w:szCs w:val="24"/>
        </w:rPr>
        <w:tab/>
        <w:t>____________________</w:t>
      </w:r>
    </w:p>
    <w:p w:rsidR="005D6D26" w:rsidRPr="00946317" w:rsidRDefault="005D6D26" w:rsidP="005D6D26">
      <w:pPr>
        <w:pStyle w:val="ConsPlusNormal"/>
        <w:rPr>
          <w:sz w:val="24"/>
          <w:szCs w:val="24"/>
          <w:vertAlign w:val="superscript"/>
        </w:rPr>
      </w:pPr>
      <w:r w:rsidRPr="00946317">
        <w:rPr>
          <w:sz w:val="24"/>
          <w:szCs w:val="24"/>
          <w:vertAlign w:val="superscript"/>
        </w:rPr>
        <w:t xml:space="preserve">                                                                                                  (подпись)</w:t>
      </w:r>
      <w:r w:rsidRPr="00946317">
        <w:rPr>
          <w:sz w:val="24"/>
          <w:szCs w:val="24"/>
          <w:vertAlign w:val="superscript"/>
        </w:rPr>
        <w:tab/>
      </w:r>
      <w:r w:rsidRPr="00946317">
        <w:rPr>
          <w:sz w:val="24"/>
          <w:szCs w:val="24"/>
          <w:vertAlign w:val="superscript"/>
        </w:rPr>
        <w:tab/>
        <w:t xml:space="preserve">       (расшифровка подписи)</w:t>
      </w:r>
    </w:p>
    <w:p w:rsidR="00A667F6" w:rsidRPr="004C7DA0" w:rsidRDefault="00A667F6" w:rsidP="00A667F6">
      <w:pPr>
        <w:rPr>
          <w:rFonts w:ascii="Times New Roman" w:hAnsi="Times New Roman"/>
          <w:b/>
        </w:rPr>
      </w:pPr>
    </w:p>
    <w:p w:rsidR="00A667F6" w:rsidRPr="004C7DA0" w:rsidRDefault="00A667F6" w:rsidP="00A667F6">
      <w:pPr>
        <w:tabs>
          <w:tab w:val="left" w:pos="851"/>
        </w:tabs>
        <w:jc w:val="center"/>
        <w:rPr>
          <w:rFonts w:ascii="Times New Roman" w:hAnsi="Times New Roman"/>
        </w:rPr>
      </w:pPr>
    </w:p>
    <w:p w:rsidR="00A667F6" w:rsidRPr="004C7DA0" w:rsidRDefault="00A667F6" w:rsidP="00A667F6">
      <w:pPr>
        <w:tabs>
          <w:tab w:val="left" w:pos="851"/>
        </w:tabs>
        <w:jc w:val="center"/>
        <w:rPr>
          <w:rFonts w:ascii="Times New Roman" w:hAnsi="Times New Roman"/>
        </w:rPr>
      </w:pPr>
    </w:p>
    <w:p w:rsidR="00A667F6" w:rsidRPr="004C7DA0" w:rsidRDefault="00A667F6" w:rsidP="00A667F6">
      <w:pPr>
        <w:tabs>
          <w:tab w:val="left" w:pos="851"/>
        </w:tabs>
        <w:jc w:val="center"/>
        <w:rPr>
          <w:rFonts w:ascii="Times New Roman" w:hAnsi="Times New Roman"/>
        </w:rPr>
      </w:pPr>
    </w:p>
    <w:p w:rsidR="00A667F6" w:rsidRPr="004C7DA0" w:rsidRDefault="00A667F6" w:rsidP="00A667F6">
      <w:pPr>
        <w:tabs>
          <w:tab w:val="left" w:pos="851"/>
        </w:tabs>
        <w:jc w:val="center"/>
        <w:rPr>
          <w:rFonts w:ascii="Times New Roman" w:hAnsi="Times New Roman"/>
        </w:rPr>
      </w:pPr>
    </w:p>
    <w:p w:rsidR="001E4F0E" w:rsidRDefault="001E4F0E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p w:rsidR="005D6D26" w:rsidRDefault="005D6D26" w:rsidP="00A667F6">
      <w:pPr>
        <w:rPr>
          <w:szCs w:val="26"/>
        </w:rPr>
      </w:pPr>
    </w:p>
    <w:tbl>
      <w:tblPr>
        <w:tblStyle w:val="a3"/>
        <w:tblW w:w="971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96"/>
      </w:tblGrid>
      <w:tr w:rsidR="005D6D26" w:rsidRPr="00946317" w:rsidTr="00F36FF6">
        <w:tc>
          <w:tcPr>
            <w:tcW w:w="9718" w:type="dxa"/>
          </w:tcPr>
          <w:p w:rsidR="005D6D26" w:rsidRPr="00946317" w:rsidRDefault="005D6D26" w:rsidP="00F36FF6">
            <w:pPr>
              <w:pStyle w:val="FirstParagraph"/>
              <w:spacing w:before="0" w:after="0"/>
              <w:ind w:hanging="4896"/>
              <w:rPr>
                <w:rFonts w:ascii="Times New Roman" w:hAnsi="Times New Roman" w:cs="Times New Roman"/>
                <w:lang w:val="ru-RU"/>
              </w:rPr>
            </w:pPr>
            <w:bookmarkStart w:id="2" w:name="_Hlk94269596"/>
            <w:r w:rsidRPr="00946317">
              <w:rPr>
                <w:rFonts w:ascii="Times New Roman" w:hAnsi="Times New Roman" w:cs="Times New Roman"/>
                <w:lang w:val="ru-RU"/>
              </w:rPr>
              <w:lastRenderedPageBreak/>
              <w:br w:type="page"/>
            </w:r>
            <w:r w:rsidRPr="00946317">
              <w:rPr>
                <w:rFonts w:ascii="Times New Roman" w:hAnsi="Times New Roman" w:cs="Times New Roman"/>
                <w:lang w:val="ru-RU"/>
              </w:rPr>
              <w:br w:type="page"/>
            </w:r>
            <w:r w:rsidRPr="00946317">
              <w:rPr>
                <w:rFonts w:ascii="Times New Roman" w:hAnsi="Times New Roman" w:cs="Times New Roman"/>
                <w:lang w:val="ru-RU"/>
              </w:rPr>
              <w:br w:type="page"/>
            </w:r>
          </w:p>
          <w:p w:rsidR="005D6D26" w:rsidRPr="00946317" w:rsidRDefault="005D6D26" w:rsidP="00F36FF6">
            <w:pPr>
              <w:widowControl w:val="0"/>
              <w:autoSpaceDE w:val="0"/>
              <w:autoSpaceDN w:val="0"/>
              <w:adjustRightInd w:val="0"/>
              <w:ind w:left="48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bCs/>
                <w:sz w:val="24"/>
                <w:szCs w:val="24"/>
              </w:rPr>
              <w:t>Муниципальное бюджетное учреждение дополнительного образования «Детская музыкальная школа № 2» (ДМШ № 2)</w:t>
            </w:r>
          </w:p>
          <w:p w:rsidR="005D6D26" w:rsidRPr="00946317" w:rsidRDefault="005D6D26" w:rsidP="00F36FF6">
            <w:pPr>
              <w:widowControl w:val="0"/>
              <w:autoSpaceDE w:val="0"/>
              <w:autoSpaceDN w:val="0"/>
              <w:adjustRightInd w:val="0"/>
              <w:ind w:left="48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660037, г. Красноярск, </w:t>
            </w:r>
            <w:r w:rsidRPr="00946317"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  <w:t xml:space="preserve">ул. </w:t>
            </w:r>
            <w:proofErr w:type="gramStart"/>
            <w:r w:rsidRPr="00946317">
              <w:rPr>
                <w:rFonts w:ascii="Times New Roman" w:hAnsi="Times New Roman" w:cs="Times New Roman"/>
                <w:bCs/>
                <w:sz w:val="24"/>
                <w:szCs w:val="24"/>
              </w:rPr>
              <w:t>Коломенская</w:t>
            </w:r>
            <w:proofErr w:type="gramEnd"/>
            <w:r w:rsidRPr="0094631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27, </w:t>
            </w:r>
          </w:p>
          <w:p w:rsidR="005D6D26" w:rsidRPr="00946317" w:rsidRDefault="005D6D26" w:rsidP="00F36FF6">
            <w:pPr>
              <w:widowControl w:val="0"/>
              <w:autoSpaceDE w:val="0"/>
              <w:autoSpaceDN w:val="0"/>
              <w:adjustRightInd w:val="0"/>
              <w:ind w:left="48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bCs/>
                <w:sz w:val="24"/>
                <w:szCs w:val="24"/>
              </w:rPr>
              <w:t>ИНН 2462023310</w:t>
            </w:r>
          </w:p>
          <w:p w:rsidR="005D6D26" w:rsidRPr="00946317" w:rsidRDefault="005D6D26" w:rsidP="00F36FF6">
            <w:pPr>
              <w:widowControl w:val="0"/>
              <w:pBdr>
                <w:bottom w:val="single" w:sz="4" w:space="1" w:color="auto"/>
              </w:pBdr>
              <w:tabs>
                <w:tab w:val="right" w:pos="9214"/>
              </w:tabs>
              <w:autoSpaceDE w:val="0"/>
              <w:autoSpaceDN w:val="0"/>
              <w:adjustRightInd w:val="0"/>
              <w:ind w:left="48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от</w:t>
            </w:r>
          </w:p>
          <w:p w:rsidR="005D6D26" w:rsidRPr="00946317" w:rsidRDefault="005D6D26" w:rsidP="00F36FF6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Ф.И.О. родителей (законных представителей) субъекта персональных данных</w:t>
            </w:r>
          </w:p>
          <w:p w:rsidR="005D6D26" w:rsidRPr="00946317" w:rsidRDefault="005D6D26" w:rsidP="00F36FF6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ind w:left="48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D6D26" w:rsidRPr="00946317" w:rsidRDefault="005D6D26" w:rsidP="00F36FF6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номер телефона: __________________________</w:t>
            </w:r>
          </w:p>
          <w:p w:rsidR="005D6D26" w:rsidRPr="00946317" w:rsidRDefault="005D6D26" w:rsidP="00F36FF6">
            <w:pPr>
              <w:widowControl w:val="0"/>
              <w:autoSpaceDE w:val="0"/>
              <w:autoSpaceDN w:val="0"/>
              <w:adjustRightInd w:val="0"/>
              <w:ind w:left="4820" w:right="-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адрес электронной почты:</w:t>
            </w: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___________________</w:t>
            </w:r>
          </w:p>
          <w:p w:rsidR="005D6D26" w:rsidRPr="00946317" w:rsidRDefault="005D6D26" w:rsidP="00F36FF6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почтовый адрес: __________________________</w:t>
            </w:r>
          </w:p>
          <w:p w:rsidR="005D6D26" w:rsidRPr="00946317" w:rsidRDefault="005D6D26" w:rsidP="00F36FF6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__________________________________________________________________________________</w:t>
            </w:r>
          </w:p>
          <w:p w:rsidR="005D6D26" w:rsidRPr="00946317" w:rsidRDefault="005D6D26" w:rsidP="00F36FF6">
            <w:pPr>
              <w:pStyle w:val="ConsPlusNormal"/>
              <w:rPr>
                <w:sz w:val="24"/>
                <w:szCs w:val="24"/>
              </w:rPr>
            </w:pPr>
          </w:p>
        </w:tc>
      </w:tr>
    </w:tbl>
    <w:p w:rsidR="005D6D26" w:rsidRPr="00946317" w:rsidRDefault="005D6D26" w:rsidP="005D6D26">
      <w:pPr>
        <w:pStyle w:val="ConsPlusNormal"/>
        <w:jc w:val="center"/>
        <w:rPr>
          <w:b/>
          <w:bCs/>
          <w:sz w:val="24"/>
          <w:szCs w:val="24"/>
        </w:rPr>
      </w:pPr>
    </w:p>
    <w:p w:rsidR="005D6D26" w:rsidRPr="00946317" w:rsidRDefault="005D6D26" w:rsidP="005D6D26">
      <w:pPr>
        <w:pStyle w:val="ConsPlusNormal"/>
        <w:jc w:val="center"/>
        <w:rPr>
          <w:b/>
          <w:bCs/>
          <w:sz w:val="24"/>
          <w:szCs w:val="24"/>
        </w:rPr>
      </w:pPr>
      <w:r w:rsidRPr="00946317">
        <w:rPr>
          <w:b/>
          <w:bCs/>
          <w:sz w:val="24"/>
          <w:szCs w:val="24"/>
        </w:rPr>
        <w:t>Согласие родителей или законных представителей конкурса на обработку персональных данных, разрешенных субъектом персональных данных для распространения</w:t>
      </w:r>
    </w:p>
    <w:p w:rsidR="005D6D26" w:rsidRPr="00946317" w:rsidRDefault="005D6D26" w:rsidP="005D6D26">
      <w:pPr>
        <w:pStyle w:val="ConsPlusNormal"/>
        <w:jc w:val="center"/>
        <w:rPr>
          <w:sz w:val="24"/>
          <w:szCs w:val="24"/>
        </w:rPr>
      </w:pPr>
      <w:r w:rsidRPr="00946317">
        <w:rPr>
          <w:sz w:val="24"/>
          <w:szCs w:val="24"/>
        </w:rPr>
        <w:t>(для участников конкурса до 13 лет включительно)</w:t>
      </w:r>
    </w:p>
    <w:p w:rsidR="005D6D26" w:rsidRPr="00946317" w:rsidRDefault="005D6D26" w:rsidP="005D6D26">
      <w:pPr>
        <w:pStyle w:val="ConsPlusNormal"/>
        <w:jc w:val="center"/>
        <w:rPr>
          <w:sz w:val="24"/>
          <w:szCs w:val="24"/>
        </w:rPr>
      </w:pPr>
    </w:p>
    <w:p w:rsidR="005D6D26" w:rsidRPr="00946317" w:rsidRDefault="005D6D26" w:rsidP="005D6D26">
      <w:pPr>
        <w:pStyle w:val="ConsPlusNormal"/>
        <w:rPr>
          <w:sz w:val="24"/>
          <w:szCs w:val="24"/>
        </w:rPr>
      </w:pPr>
      <w:r w:rsidRPr="00946317">
        <w:rPr>
          <w:sz w:val="24"/>
          <w:szCs w:val="24"/>
        </w:rPr>
        <w:t>Я,_____________________________________________________________________________,</w:t>
      </w:r>
    </w:p>
    <w:p w:rsidR="005D6D26" w:rsidRPr="00946317" w:rsidRDefault="005D6D26" w:rsidP="005D6D26">
      <w:pPr>
        <w:pStyle w:val="ConsPlusNormal"/>
        <w:jc w:val="center"/>
        <w:rPr>
          <w:sz w:val="24"/>
          <w:szCs w:val="24"/>
          <w:vertAlign w:val="superscript"/>
        </w:rPr>
      </w:pPr>
      <w:r w:rsidRPr="00946317">
        <w:rPr>
          <w:sz w:val="24"/>
          <w:szCs w:val="24"/>
          <w:vertAlign w:val="superscript"/>
        </w:rPr>
        <w:t>фамилия, имя, отчество (при наличии) на русском языке</w:t>
      </w:r>
    </w:p>
    <w:p w:rsidR="005D6D26" w:rsidRPr="00946317" w:rsidRDefault="005D6D26" w:rsidP="005D6D26">
      <w:pPr>
        <w:pStyle w:val="ConsPlusNormal"/>
        <w:rPr>
          <w:sz w:val="24"/>
          <w:szCs w:val="24"/>
        </w:rPr>
      </w:pPr>
      <w:r w:rsidRPr="00946317">
        <w:rPr>
          <w:sz w:val="24"/>
          <w:szCs w:val="24"/>
        </w:rPr>
        <w:t>имеющи</w:t>
      </w:r>
      <w:proofErr w:type="gramStart"/>
      <w:r w:rsidRPr="00946317">
        <w:rPr>
          <w:sz w:val="24"/>
          <w:szCs w:val="24"/>
        </w:rPr>
        <w:t>й(</w:t>
      </w:r>
      <w:proofErr w:type="spellStart"/>
      <w:proofErr w:type="gramEnd"/>
      <w:r w:rsidRPr="00946317">
        <w:rPr>
          <w:sz w:val="24"/>
          <w:szCs w:val="24"/>
        </w:rPr>
        <w:t>ая</w:t>
      </w:r>
      <w:proofErr w:type="spellEnd"/>
      <w:r w:rsidRPr="00946317">
        <w:rPr>
          <w:sz w:val="24"/>
          <w:szCs w:val="24"/>
        </w:rPr>
        <w:t>) _____________________</w:t>
      </w:r>
      <w:r w:rsidRPr="00946317">
        <w:rPr>
          <w:sz w:val="24"/>
          <w:szCs w:val="24"/>
        </w:rPr>
        <w:tab/>
        <w:t>серия _____________ № ______________________,</w:t>
      </w:r>
    </w:p>
    <w:p w:rsidR="005D6D26" w:rsidRPr="00946317" w:rsidRDefault="005D6D26" w:rsidP="005D6D26">
      <w:pPr>
        <w:pStyle w:val="ConsPlusNormal"/>
        <w:jc w:val="center"/>
        <w:rPr>
          <w:sz w:val="24"/>
          <w:szCs w:val="24"/>
          <w:vertAlign w:val="superscript"/>
        </w:rPr>
      </w:pPr>
      <w:r w:rsidRPr="00946317">
        <w:rPr>
          <w:sz w:val="24"/>
          <w:szCs w:val="24"/>
          <w:vertAlign w:val="superscript"/>
        </w:rPr>
        <w:t>(вид документа, удостоверяющего личность)</w:t>
      </w:r>
    </w:p>
    <w:p w:rsidR="005D6D26" w:rsidRPr="00946317" w:rsidRDefault="005D6D26" w:rsidP="005D6D26">
      <w:pPr>
        <w:pStyle w:val="ConsPlusNormal"/>
        <w:rPr>
          <w:sz w:val="24"/>
          <w:szCs w:val="24"/>
        </w:rPr>
      </w:pPr>
      <w:r w:rsidRPr="00946317">
        <w:rPr>
          <w:sz w:val="24"/>
          <w:szCs w:val="24"/>
        </w:rPr>
        <w:t>выдан__________________________________________________________________________</w:t>
      </w:r>
    </w:p>
    <w:p w:rsidR="005D6D26" w:rsidRPr="00946317" w:rsidRDefault="005D6D26" w:rsidP="005D6D26">
      <w:pPr>
        <w:pStyle w:val="ConsPlusNormal"/>
        <w:jc w:val="center"/>
        <w:rPr>
          <w:sz w:val="24"/>
          <w:szCs w:val="24"/>
          <w:vertAlign w:val="superscript"/>
        </w:rPr>
      </w:pPr>
      <w:r w:rsidRPr="00946317">
        <w:rPr>
          <w:sz w:val="24"/>
          <w:szCs w:val="24"/>
          <w:vertAlign w:val="superscript"/>
        </w:rPr>
        <w:t>(наименование органа, выдавшего паспорт, дата выдачи)</w:t>
      </w:r>
    </w:p>
    <w:p w:rsidR="005D6D26" w:rsidRPr="00946317" w:rsidRDefault="005D6D26" w:rsidP="005D6D26">
      <w:pPr>
        <w:pStyle w:val="ConsPlusNormal"/>
        <w:rPr>
          <w:sz w:val="24"/>
          <w:szCs w:val="24"/>
        </w:rPr>
      </w:pPr>
      <w:r w:rsidRPr="00946317">
        <w:rPr>
          <w:sz w:val="24"/>
          <w:szCs w:val="24"/>
        </w:rPr>
        <w:t>_______________________________________________________________________________,</w:t>
      </w:r>
    </w:p>
    <w:p w:rsidR="005D6D26" w:rsidRPr="00946317" w:rsidRDefault="005D6D26" w:rsidP="005D6D26">
      <w:pPr>
        <w:pStyle w:val="ConsPlusNormal"/>
        <w:rPr>
          <w:sz w:val="24"/>
          <w:szCs w:val="24"/>
        </w:rPr>
      </w:pPr>
    </w:p>
    <w:p w:rsidR="005D6D26" w:rsidRPr="00946317" w:rsidRDefault="005D6D26" w:rsidP="005D6D26">
      <w:pPr>
        <w:pStyle w:val="ConsPlusNormal"/>
        <w:rPr>
          <w:sz w:val="24"/>
          <w:szCs w:val="24"/>
        </w:rPr>
      </w:pPr>
      <w:r w:rsidRPr="00946317">
        <w:rPr>
          <w:sz w:val="24"/>
          <w:szCs w:val="24"/>
        </w:rPr>
        <w:t>проживающи</w:t>
      </w:r>
      <w:proofErr w:type="gramStart"/>
      <w:r w:rsidRPr="00946317">
        <w:rPr>
          <w:sz w:val="24"/>
          <w:szCs w:val="24"/>
        </w:rPr>
        <w:t>й(</w:t>
      </w:r>
      <w:proofErr w:type="gramEnd"/>
      <w:r w:rsidRPr="00946317">
        <w:rPr>
          <w:sz w:val="24"/>
          <w:szCs w:val="24"/>
        </w:rPr>
        <w:t>ая)________________________________________________________________</w:t>
      </w:r>
    </w:p>
    <w:p w:rsidR="005D6D26" w:rsidRPr="00946317" w:rsidRDefault="005D6D26" w:rsidP="005D6D26">
      <w:pPr>
        <w:pStyle w:val="ConsPlusNormal"/>
        <w:jc w:val="center"/>
        <w:rPr>
          <w:sz w:val="24"/>
          <w:szCs w:val="24"/>
          <w:vertAlign w:val="superscript"/>
        </w:rPr>
      </w:pPr>
      <w:r w:rsidRPr="00946317">
        <w:rPr>
          <w:sz w:val="24"/>
          <w:szCs w:val="24"/>
          <w:vertAlign w:val="superscript"/>
        </w:rPr>
        <w:t>(адрес места регистрации)</w:t>
      </w:r>
    </w:p>
    <w:p w:rsidR="005D6D26" w:rsidRPr="00946317" w:rsidRDefault="005D6D26" w:rsidP="005D6D26">
      <w:pPr>
        <w:pStyle w:val="ConsPlusNormal"/>
        <w:rPr>
          <w:sz w:val="24"/>
          <w:szCs w:val="24"/>
        </w:rPr>
      </w:pPr>
      <w:r w:rsidRPr="00946317">
        <w:rPr>
          <w:sz w:val="24"/>
          <w:szCs w:val="24"/>
        </w:rPr>
        <w:t>_______________________________________________________________________________,</w:t>
      </w:r>
    </w:p>
    <w:p w:rsidR="005D6D26" w:rsidRPr="00946317" w:rsidRDefault="005D6D26" w:rsidP="005D6D26">
      <w:pPr>
        <w:pStyle w:val="ConsPlusNormal"/>
        <w:rPr>
          <w:sz w:val="24"/>
          <w:szCs w:val="24"/>
        </w:rPr>
      </w:pPr>
    </w:p>
    <w:p w:rsidR="005D6D26" w:rsidRPr="00946317" w:rsidRDefault="005D6D26" w:rsidP="005D6D26">
      <w:pPr>
        <w:pStyle w:val="ConsPlusNormal"/>
        <w:jc w:val="both"/>
        <w:rPr>
          <w:sz w:val="24"/>
          <w:szCs w:val="24"/>
        </w:rPr>
      </w:pPr>
      <w:r w:rsidRPr="00946317">
        <w:rPr>
          <w:sz w:val="24"/>
          <w:szCs w:val="24"/>
        </w:rPr>
        <w:t>являясь законным представителем субъекта персональных данных, ______________________________________________________________________________</w:t>
      </w:r>
    </w:p>
    <w:p w:rsidR="005D6D26" w:rsidRPr="00946317" w:rsidRDefault="005D6D26" w:rsidP="005D6D26">
      <w:pPr>
        <w:pStyle w:val="ConsPlusNormal"/>
        <w:jc w:val="center"/>
        <w:rPr>
          <w:sz w:val="24"/>
          <w:szCs w:val="24"/>
        </w:rPr>
      </w:pPr>
      <w:r w:rsidRPr="00946317">
        <w:rPr>
          <w:sz w:val="24"/>
          <w:szCs w:val="24"/>
          <w:vertAlign w:val="superscript"/>
        </w:rPr>
        <w:t>(фамилия, имя, отчество субъекта персональных данных)</w:t>
      </w:r>
    </w:p>
    <w:p w:rsidR="005D6D26" w:rsidRPr="00946317" w:rsidRDefault="005D6D26" w:rsidP="005D6D26">
      <w:pPr>
        <w:pStyle w:val="ConsPlusNormal"/>
        <w:rPr>
          <w:sz w:val="24"/>
          <w:szCs w:val="24"/>
        </w:rPr>
      </w:pPr>
      <w:r w:rsidRPr="00946317">
        <w:rPr>
          <w:sz w:val="24"/>
          <w:szCs w:val="24"/>
        </w:rPr>
        <w:t>______________________________ серия _____________ № ____________________________</w:t>
      </w:r>
    </w:p>
    <w:p w:rsidR="005D6D26" w:rsidRPr="00946317" w:rsidRDefault="005D6D26" w:rsidP="005D6D26">
      <w:pPr>
        <w:pStyle w:val="ConsPlusNormal"/>
        <w:jc w:val="center"/>
        <w:rPr>
          <w:sz w:val="24"/>
          <w:szCs w:val="24"/>
          <w:vertAlign w:val="superscript"/>
        </w:rPr>
      </w:pPr>
      <w:r w:rsidRPr="00946317">
        <w:rPr>
          <w:sz w:val="24"/>
          <w:szCs w:val="24"/>
          <w:vertAlign w:val="superscript"/>
        </w:rPr>
        <w:t>(вид документа, удостоверяющего личность субъекта персональных данных)</w:t>
      </w:r>
    </w:p>
    <w:p w:rsidR="005D6D26" w:rsidRPr="00946317" w:rsidRDefault="005D6D26" w:rsidP="005D6D26">
      <w:pPr>
        <w:pStyle w:val="ConsPlusNormal"/>
        <w:jc w:val="both"/>
        <w:rPr>
          <w:sz w:val="24"/>
          <w:szCs w:val="24"/>
        </w:rPr>
      </w:pPr>
      <w:r w:rsidRPr="00946317">
        <w:rPr>
          <w:sz w:val="24"/>
          <w:szCs w:val="24"/>
        </w:rPr>
        <w:t>выдан________________________________________________________________________,</w:t>
      </w:r>
    </w:p>
    <w:p w:rsidR="005D6D26" w:rsidRPr="00946317" w:rsidRDefault="005D6D26" w:rsidP="005D6D26">
      <w:pPr>
        <w:pStyle w:val="ConsPlusNormal"/>
        <w:jc w:val="center"/>
        <w:rPr>
          <w:sz w:val="24"/>
          <w:szCs w:val="24"/>
        </w:rPr>
      </w:pPr>
      <w:r w:rsidRPr="00946317">
        <w:rPr>
          <w:sz w:val="24"/>
          <w:szCs w:val="24"/>
          <w:vertAlign w:val="superscript"/>
        </w:rPr>
        <w:t xml:space="preserve">(кем и когда </w:t>
      </w:r>
      <w:proofErr w:type="gramStart"/>
      <w:r w:rsidRPr="00946317">
        <w:rPr>
          <w:sz w:val="24"/>
          <w:szCs w:val="24"/>
          <w:vertAlign w:val="superscript"/>
        </w:rPr>
        <w:t>выдан</w:t>
      </w:r>
      <w:proofErr w:type="gramEnd"/>
      <w:r w:rsidRPr="00946317">
        <w:rPr>
          <w:sz w:val="24"/>
          <w:szCs w:val="24"/>
          <w:vertAlign w:val="superscript"/>
        </w:rPr>
        <w:t>)</w:t>
      </w:r>
    </w:p>
    <w:p w:rsidR="005D6D26" w:rsidRPr="00946317" w:rsidRDefault="005D6D26" w:rsidP="005D6D26">
      <w:pPr>
        <w:pStyle w:val="ConsPlusNormal"/>
        <w:rPr>
          <w:sz w:val="24"/>
          <w:szCs w:val="24"/>
        </w:rPr>
      </w:pPr>
      <w:r w:rsidRPr="00946317">
        <w:rPr>
          <w:sz w:val="24"/>
          <w:szCs w:val="24"/>
        </w:rPr>
        <w:t>проживающег</w:t>
      </w:r>
      <w:proofErr w:type="gramStart"/>
      <w:r w:rsidRPr="00946317">
        <w:rPr>
          <w:sz w:val="24"/>
          <w:szCs w:val="24"/>
        </w:rPr>
        <w:t>о(</w:t>
      </w:r>
      <w:proofErr w:type="gramEnd"/>
      <w:r w:rsidRPr="00946317">
        <w:rPr>
          <w:sz w:val="24"/>
          <w:szCs w:val="24"/>
        </w:rPr>
        <w:t>ей) по адресу ______________________________________________________</w:t>
      </w:r>
    </w:p>
    <w:p w:rsidR="005D6D26" w:rsidRPr="00946317" w:rsidRDefault="005D6D26" w:rsidP="005D6D26">
      <w:pPr>
        <w:pStyle w:val="ConsPlusNormal"/>
        <w:rPr>
          <w:sz w:val="24"/>
          <w:szCs w:val="24"/>
        </w:rPr>
      </w:pPr>
      <w:r w:rsidRPr="00946317">
        <w:rPr>
          <w:sz w:val="24"/>
          <w:szCs w:val="24"/>
        </w:rPr>
        <w:t>_______________________________________________________________________________, на основании____________________________________________________________________</w:t>
      </w:r>
    </w:p>
    <w:p w:rsidR="005D6D26" w:rsidRPr="00946317" w:rsidRDefault="005D6D26" w:rsidP="005D6D26">
      <w:pPr>
        <w:pStyle w:val="ConsPlusNormal"/>
        <w:jc w:val="center"/>
        <w:rPr>
          <w:sz w:val="24"/>
          <w:szCs w:val="24"/>
          <w:vertAlign w:val="superscript"/>
        </w:rPr>
      </w:pPr>
      <w:r w:rsidRPr="00946317">
        <w:rPr>
          <w:sz w:val="24"/>
          <w:szCs w:val="24"/>
          <w:vertAlign w:val="superscript"/>
        </w:rPr>
        <w:t>(документ, подтверждающий полномочия законного представителя)</w:t>
      </w:r>
    </w:p>
    <w:p w:rsidR="005D6D26" w:rsidRPr="00946317" w:rsidRDefault="005D6D26" w:rsidP="005D6D26">
      <w:pPr>
        <w:pStyle w:val="ConsPlusNormal"/>
        <w:jc w:val="center"/>
        <w:rPr>
          <w:sz w:val="24"/>
          <w:szCs w:val="24"/>
          <w:vertAlign w:val="superscript"/>
        </w:rPr>
      </w:pPr>
    </w:p>
    <w:p w:rsidR="005D6D26" w:rsidRPr="00946317" w:rsidRDefault="005D6D26" w:rsidP="005D6D26">
      <w:pPr>
        <w:pStyle w:val="ConsPlusNormal"/>
        <w:jc w:val="both"/>
        <w:rPr>
          <w:sz w:val="24"/>
          <w:szCs w:val="24"/>
        </w:rPr>
      </w:pPr>
      <w:r w:rsidRPr="00946317">
        <w:rPr>
          <w:sz w:val="24"/>
          <w:szCs w:val="24"/>
        </w:rPr>
        <w:t xml:space="preserve">в соответствии со статьями 9, 10.1, 11 Федерального закона от 27.07.2006 г. № 152-ФЗ «О персональных данных» даю свое согласие </w:t>
      </w:r>
      <w:r w:rsidRPr="00946317">
        <w:rPr>
          <w:bCs/>
          <w:sz w:val="24"/>
          <w:szCs w:val="24"/>
        </w:rPr>
        <w:t>муниципальному бюджетному учреждению дополнительного образования «Детская музыкальная школа № 2</w:t>
      </w:r>
      <w:r w:rsidRPr="00946317">
        <w:rPr>
          <w:sz w:val="24"/>
          <w:szCs w:val="24"/>
        </w:rPr>
        <w:t xml:space="preserve">», (далее – Оператор) на распространение (передачу, предоставление) моих персональных данных/персональных данных представляемого лица (далее – персональные данные) посредством внесения данных в информационные ресурсы: </w:t>
      </w:r>
    </w:p>
    <w:p w:rsidR="005D6D26" w:rsidRPr="00946317" w:rsidRDefault="005D6D26" w:rsidP="005D6D26">
      <w:pPr>
        <w:pStyle w:val="ConsPlusNormal"/>
        <w:rPr>
          <w:sz w:val="24"/>
          <w:szCs w:val="24"/>
        </w:rPr>
      </w:pPr>
      <w:hyperlink r:id="rId8" w:history="1">
        <w:r w:rsidRPr="00946317">
          <w:rPr>
            <w:rStyle w:val="ac"/>
            <w:sz w:val="24"/>
            <w:szCs w:val="24"/>
          </w:rPr>
          <w:t>https://классмузыка.рф/konkurs</w:t>
        </w:r>
      </w:hyperlink>
      <w:r w:rsidRPr="00946317">
        <w:rPr>
          <w:sz w:val="24"/>
          <w:szCs w:val="24"/>
        </w:rPr>
        <w:t>;</w:t>
      </w:r>
    </w:p>
    <w:p w:rsidR="005D6D26" w:rsidRPr="00946317" w:rsidRDefault="005D6D26" w:rsidP="005D6D26">
      <w:pPr>
        <w:pStyle w:val="ConsPlusNormal"/>
        <w:rPr>
          <w:sz w:val="24"/>
          <w:szCs w:val="24"/>
        </w:rPr>
      </w:pPr>
      <w:r w:rsidRPr="00946317">
        <w:rPr>
          <w:sz w:val="24"/>
          <w:szCs w:val="24"/>
        </w:rPr>
        <w:t>https://vk.com/dmsh2krsk</w:t>
      </w:r>
    </w:p>
    <w:p w:rsidR="005D6D26" w:rsidRPr="00946317" w:rsidRDefault="005D6D26" w:rsidP="005D6D26">
      <w:pPr>
        <w:pStyle w:val="ConsPlusNormal"/>
        <w:jc w:val="both"/>
        <w:rPr>
          <w:sz w:val="24"/>
          <w:szCs w:val="24"/>
        </w:rPr>
      </w:pPr>
      <w:r w:rsidRPr="00946317">
        <w:rPr>
          <w:sz w:val="24"/>
          <w:szCs w:val="24"/>
        </w:rPr>
        <w:t xml:space="preserve">посредством которых будут осуществляться предоставление доступа неограниченному кругу лиц и иные действия с персональными данными субъекта персональных данных с целью обеспечения участия участников в </w:t>
      </w:r>
      <w:r w:rsidRPr="00946317">
        <w:rPr>
          <w:sz w:val="24"/>
          <w:szCs w:val="24"/>
          <w:shd w:val="clear" w:color="auto" w:fill="FFFFFF"/>
        </w:rPr>
        <w:t xml:space="preserve">Открытом городском конкурсе детского исполнительского и изобразительного мастерства «Звёздочки </w:t>
      </w:r>
      <w:r w:rsidRPr="00946317">
        <w:rPr>
          <w:sz w:val="24"/>
          <w:szCs w:val="24"/>
          <w:shd w:val="clear" w:color="auto" w:fill="FFFFFF"/>
          <w:lang w:val="en-US"/>
        </w:rPr>
        <w:t>XXI</w:t>
      </w:r>
      <w:r w:rsidRPr="00946317">
        <w:rPr>
          <w:sz w:val="24"/>
          <w:szCs w:val="24"/>
          <w:shd w:val="clear" w:color="auto" w:fill="FFFFFF"/>
        </w:rPr>
        <w:t xml:space="preserve"> века»</w:t>
      </w:r>
      <w:r w:rsidRPr="00946317">
        <w:rPr>
          <w:sz w:val="24"/>
          <w:szCs w:val="24"/>
        </w:rPr>
        <w:t>, проводимом   ДМШ № 2.</w:t>
      </w:r>
    </w:p>
    <w:p w:rsidR="005D6D26" w:rsidRPr="00946317" w:rsidRDefault="005D6D26" w:rsidP="005D6D26">
      <w:pPr>
        <w:pStyle w:val="ConsPlusNormal"/>
        <w:jc w:val="both"/>
        <w:rPr>
          <w:sz w:val="24"/>
          <w:szCs w:val="24"/>
        </w:rPr>
      </w:pPr>
      <w:r w:rsidRPr="00946317">
        <w:rPr>
          <w:sz w:val="24"/>
          <w:szCs w:val="24"/>
        </w:rPr>
        <w:t>Категории и перечень персональных данных, на обработку которых в целях распространения дается согласие:</w:t>
      </w:r>
    </w:p>
    <w:p w:rsidR="005D6D26" w:rsidRPr="00946317" w:rsidRDefault="005D6D26" w:rsidP="005D6D26">
      <w:pPr>
        <w:pStyle w:val="ConsPlusNormal"/>
        <w:jc w:val="both"/>
        <w:rPr>
          <w:sz w:val="24"/>
          <w:szCs w:val="24"/>
        </w:rPr>
      </w:pPr>
    </w:p>
    <w:tbl>
      <w:tblPr>
        <w:tblW w:w="949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0"/>
        <w:gridCol w:w="6110"/>
        <w:gridCol w:w="1112"/>
        <w:gridCol w:w="1139"/>
        <w:gridCol w:w="11"/>
      </w:tblGrid>
      <w:tr w:rsidR="005D6D26" w:rsidRPr="00946317" w:rsidTr="00F36FF6">
        <w:trPr>
          <w:gridAfter w:val="1"/>
          <w:wAfter w:w="11" w:type="dxa"/>
        </w:trPr>
        <w:tc>
          <w:tcPr>
            <w:tcW w:w="1120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5D6D26" w:rsidRPr="00946317" w:rsidRDefault="005D6D26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 xml:space="preserve">№ </w:t>
            </w:r>
            <w:proofErr w:type="gramStart"/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proofErr w:type="gramEnd"/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/п</w:t>
            </w:r>
          </w:p>
        </w:tc>
        <w:tc>
          <w:tcPr>
            <w:tcW w:w="61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5D6D26" w:rsidRPr="00946317" w:rsidRDefault="005D6D26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Персональные данные</w:t>
            </w:r>
          </w:p>
        </w:tc>
        <w:tc>
          <w:tcPr>
            <w:tcW w:w="22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:rsidR="005D6D26" w:rsidRPr="00946317" w:rsidRDefault="005D6D26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Согласие</w:t>
            </w:r>
          </w:p>
        </w:tc>
      </w:tr>
      <w:tr w:rsidR="005D6D26" w:rsidRPr="00946317" w:rsidTr="00F36FF6">
        <w:trPr>
          <w:gridAfter w:val="1"/>
          <w:wAfter w:w="11" w:type="dxa"/>
        </w:trPr>
        <w:tc>
          <w:tcPr>
            <w:tcW w:w="1120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D6D26" w:rsidRPr="00946317" w:rsidRDefault="005D6D26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ДА</w:t>
            </w: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  <w:hideMark/>
          </w:tcPr>
          <w:p w:rsidR="005D6D26" w:rsidRPr="00946317" w:rsidRDefault="005D6D26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НЕТ</w:t>
            </w:r>
          </w:p>
        </w:tc>
      </w:tr>
      <w:tr w:rsidR="005D6D26" w:rsidRPr="00946317" w:rsidTr="00F36FF6">
        <w:tc>
          <w:tcPr>
            <w:tcW w:w="9492" w:type="dxa"/>
            <w:gridSpan w:val="5"/>
            <w:tcBorders>
              <w:top w:val="nil"/>
              <w:bottom w:val="single" w:sz="4" w:space="0" w:color="auto"/>
            </w:tcBorders>
            <w:hideMark/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 Общие персональные данные</w:t>
            </w:r>
          </w:p>
        </w:tc>
      </w:tr>
      <w:tr w:rsidR="005D6D26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91084885"/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Фамил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D26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Им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D26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 xml:space="preserve">Отчество 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D26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Возраст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D26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Наименование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D26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Адрес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D26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Телефон,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D26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Клас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D26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 xml:space="preserve">Год обучения участника 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D26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Результат участ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3"/>
      <w:tr w:rsidR="005D6D26" w:rsidRPr="00946317" w:rsidTr="00F36FF6">
        <w:tc>
          <w:tcPr>
            <w:tcW w:w="9492" w:type="dxa"/>
            <w:gridSpan w:val="5"/>
            <w:tcBorders>
              <w:top w:val="nil"/>
              <w:bottom w:val="single" w:sz="4" w:space="0" w:color="auto"/>
            </w:tcBorders>
            <w:hideMark/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 Биометрические персональные данные</w:t>
            </w:r>
          </w:p>
        </w:tc>
      </w:tr>
      <w:tr w:rsidR="005D6D26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 xml:space="preserve">Цветное цифровое фотографическое, видео изображение участника, в 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т.ч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. его лица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D26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Голо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D26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Иные све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5D6D26" w:rsidRPr="00946317" w:rsidRDefault="005D6D26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D6D26" w:rsidRPr="00946317" w:rsidRDefault="005D6D26" w:rsidP="005D6D26">
      <w:pPr>
        <w:pStyle w:val="ConsPlusNormal"/>
        <w:rPr>
          <w:sz w:val="24"/>
          <w:szCs w:val="24"/>
        </w:rPr>
      </w:pPr>
    </w:p>
    <w:p w:rsidR="005D6D26" w:rsidRPr="00946317" w:rsidRDefault="005D6D26" w:rsidP="005D6D26">
      <w:pPr>
        <w:pStyle w:val="ConsPlusNormal"/>
        <w:ind w:firstLine="708"/>
        <w:jc w:val="both"/>
        <w:rPr>
          <w:sz w:val="24"/>
          <w:szCs w:val="24"/>
        </w:rPr>
      </w:pPr>
      <w:r w:rsidRPr="00946317">
        <w:rPr>
          <w:sz w:val="24"/>
          <w:szCs w:val="24"/>
        </w:rPr>
        <w:t xml:space="preserve">Полученные персональные данные могут передаваться оператором, осуществляющим обработку персональных данных, по его внутренней сети, обеспечивающей доступ к информации, либо с использованием информационно-телекоммуникационных сетей лишь лицам, должностные обязанности которых связаны с обеспечением участия участников в </w:t>
      </w:r>
      <w:r w:rsidRPr="00946317">
        <w:rPr>
          <w:sz w:val="24"/>
          <w:szCs w:val="24"/>
          <w:shd w:val="clear" w:color="auto" w:fill="FFFFFF"/>
        </w:rPr>
        <w:t>Открытом городском конкурсе детского исполнительского и изобразительного мастерства</w:t>
      </w:r>
      <w:r w:rsidRPr="00946317">
        <w:rPr>
          <w:sz w:val="24"/>
          <w:szCs w:val="24"/>
        </w:rPr>
        <w:t>, проводимом ДМШ № 2.</w:t>
      </w:r>
    </w:p>
    <w:p w:rsidR="005D6D26" w:rsidRPr="00946317" w:rsidRDefault="005D6D26" w:rsidP="005D6D26">
      <w:pPr>
        <w:pStyle w:val="ConsPlusNormal"/>
        <w:ind w:firstLine="708"/>
        <w:jc w:val="both"/>
        <w:rPr>
          <w:sz w:val="24"/>
          <w:szCs w:val="24"/>
        </w:rPr>
      </w:pPr>
      <w:r w:rsidRPr="00946317">
        <w:rPr>
          <w:sz w:val="24"/>
          <w:szCs w:val="24"/>
        </w:rPr>
        <w:t xml:space="preserve">Подтверждаю, что, выражая такое согласие, я действую по своей воле и в интересах представляемого лица. </w:t>
      </w:r>
    </w:p>
    <w:p w:rsidR="005D6D26" w:rsidRPr="00946317" w:rsidRDefault="005D6D26" w:rsidP="005D6D26">
      <w:pPr>
        <w:pStyle w:val="ConsPlusNormal"/>
        <w:ind w:firstLine="709"/>
        <w:jc w:val="both"/>
        <w:rPr>
          <w:sz w:val="24"/>
          <w:szCs w:val="24"/>
        </w:rPr>
      </w:pPr>
      <w:r w:rsidRPr="00946317">
        <w:rPr>
          <w:sz w:val="24"/>
          <w:szCs w:val="24"/>
        </w:rPr>
        <w:t>Мне известно, что в соответствии с Федеральным законом от 27.07.2006 № 152-ФЗ «О персональных данных» я вправе в любое потребовать прекращения распространения моих персональных данных/персональных данных представляемого лица. Действие данного согласия прекращается с момента поступления оператору требования о прекращении распространения моих персональных данных/персональных данных представляемого лица.</w:t>
      </w:r>
    </w:p>
    <w:p w:rsidR="005D6D26" w:rsidRPr="00946317" w:rsidRDefault="005D6D26" w:rsidP="005D6D26">
      <w:pPr>
        <w:pStyle w:val="ConsPlusNormal"/>
        <w:ind w:firstLine="708"/>
        <w:jc w:val="both"/>
        <w:rPr>
          <w:sz w:val="24"/>
          <w:szCs w:val="24"/>
        </w:rPr>
      </w:pPr>
      <w:r w:rsidRPr="00946317">
        <w:rPr>
          <w:sz w:val="24"/>
          <w:szCs w:val="24"/>
        </w:rPr>
        <w:t>Настоящее согласие действует в течение трех лет со дня его подписания.</w:t>
      </w:r>
    </w:p>
    <w:p w:rsidR="005D6D26" w:rsidRPr="00946317" w:rsidRDefault="005D6D26" w:rsidP="005D6D26">
      <w:pPr>
        <w:pStyle w:val="ConsPlusNormal"/>
        <w:rPr>
          <w:sz w:val="24"/>
          <w:szCs w:val="24"/>
        </w:rPr>
      </w:pPr>
    </w:p>
    <w:p w:rsidR="005D6D26" w:rsidRPr="00946317" w:rsidRDefault="005D6D26" w:rsidP="005D6D26">
      <w:pPr>
        <w:pStyle w:val="ConsPlusNormal"/>
        <w:rPr>
          <w:sz w:val="24"/>
          <w:szCs w:val="24"/>
        </w:rPr>
      </w:pPr>
    </w:p>
    <w:p w:rsidR="005D6D26" w:rsidRPr="00946317" w:rsidRDefault="005D6D26" w:rsidP="005D6D26">
      <w:pPr>
        <w:pStyle w:val="ConsPlusNormal"/>
        <w:rPr>
          <w:sz w:val="24"/>
          <w:szCs w:val="24"/>
        </w:rPr>
      </w:pPr>
      <w:r w:rsidRPr="00946317">
        <w:rPr>
          <w:sz w:val="24"/>
          <w:szCs w:val="24"/>
        </w:rPr>
        <w:t>«____» __________ 2022</w:t>
      </w:r>
      <w:r w:rsidRPr="00946317">
        <w:rPr>
          <w:sz w:val="24"/>
          <w:szCs w:val="24"/>
        </w:rPr>
        <w:tab/>
      </w:r>
      <w:r w:rsidRPr="00946317">
        <w:rPr>
          <w:sz w:val="24"/>
          <w:szCs w:val="24"/>
        </w:rPr>
        <w:tab/>
        <w:t>____________</w:t>
      </w:r>
      <w:r w:rsidRPr="00946317">
        <w:rPr>
          <w:sz w:val="24"/>
          <w:szCs w:val="24"/>
        </w:rPr>
        <w:tab/>
        <w:t>____________________</w:t>
      </w:r>
    </w:p>
    <w:p w:rsidR="005D6D26" w:rsidRPr="00946317" w:rsidRDefault="005D6D26" w:rsidP="005D6D26">
      <w:pPr>
        <w:pStyle w:val="ConsPlusNormal"/>
        <w:rPr>
          <w:sz w:val="24"/>
          <w:szCs w:val="24"/>
          <w:vertAlign w:val="superscript"/>
        </w:rPr>
      </w:pPr>
      <w:r>
        <w:rPr>
          <w:sz w:val="24"/>
          <w:szCs w:val="24"/>
          <w:vertAlign w:val="superscript"/>
        </w:rPr>
        <w:t xml:space="preserve">                                                                                               </w:t>
      </w:r>
      <w:bookmarkStart w:id="4" w:name="_GoBack"/>
      <w:bookmarkEnd w:id="4"/>
      <w:r w:rsidRPr="00946317">
        <w:rPr>
          <w:sz w:val="24"/>
          <w:szCs w:val="24"/>
          <w:vertAlign w:val="superscript"/>
        </w:rPr>
        <w:t xml:space="preserve">    (подпись)</w:t>
      </w:r>
      <w:r w:rsidRPr="00946317">
        <w:rPr>
          <w:sz w:val="24"/>
          <w:szCs w:val="24"/>
          <w:vertAlign w:val="superscript"/>
        </w:rPr>
        <w:tab/>
      </w:r>
      <w:r w:rsidRPr="00946317">
        <w:rPr>
          <w:sz w:val="24"/>
          <w:szCs w:val="24"/>
          <w:vertAlign w:val="superscript"/>
        </w:rPr>
        <w:tab/>
        <w:t xml:space="preserve">       (расшифровка подписи)</w:t>
      </w:r>
      <w:bookmarkEnd w:id="2"/>
    </w:p>
    <w:p w:rsidR="005D6D26" w:rsidRPr="00A667F6" w:rsidRDefault="005D6D26" w:rsidP="00A667F6">
      <w:pPr>
        <w:rPr>
          <w:szCs w:val="26"/>
        </w:rPr>
      </w:pPr>
    </w:p>
    <w:sectPr w:rsidR="005D6D26" w:rsidRPr="00A667F6" w:rsidSect="00FA5268">
      <w:footerReference w:type="even" r:id="rId9"/>
      <w:footerReference w:type="default" r:id="rId10"/>
      <w:footnotePr>
        <w:numFmt w:val="chicago"/>
      </w:footnotePr>
      <w:pgSz w:w="11906" w:h="16838"/>
      <w:pgMar w:top="851" w:right="850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425E2" w:rsidRDefault="00A425E2">
      <w:r>
        <w:separator/>
      </w:r>
    </w:p>
  </w:endnote>
  <w:endnote w:type="continuationSeparator" w:id="0">
    <w:p w:rsidR="00A425E2" w:rsidRDefault="00A42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7E47" w:rsidRDefault="00CE3515" w:rsidP="00C100B5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 w:rsidR="004A7E47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4A7E47" w:rsidRDefault="004A7E47" w:rsidP="000D4741">
    <w:pPr>
      <w:pStyle w:val="a4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7E47" w:rsidRDefault="004A7E47" w:rsidP="00C100B5">
    <w:pPr>
      <w:pStyle w:val="a4"/>
      <w:framePr w:wrap="around" w:vAnchor="text" w:hAnchor="margin" w:xAlign="right" w:y="1"/>
      <w:rPr>
        <w:rStyle w:val="a5"/>
      </w:rPr>
    </w:pPr>
  </w:p>
  <w:p w:rsidR="004A7E47" w:rsidRDefault="004A7E47" w:rsidP="005D6D26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425E2" w:rsidRDefault="00A425E2">
      <w:r>
        <w:separator/>
      </w:r>
    </w:p>
  </w:footnote>
  <w:footnote w:type="continuationSeparator" w:id="0">
    <w:p w:rsidR="00A425E2" w:rsidRDefault="00A425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C6B2D"/>
    <w:multiLevelType w:val="hybridMultilevel"/>
    <w:tmpl w:val="CC18464A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8112A4"/>
    <w:multiLevelType w:val="hybridMultilevel"/>
    <w:tmpl w:val="C30673C8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">
    <w:nsid w:val="064C2FBA"/>
    <w:multiLevelType w:val="hybridMultilevel"/>
    <w:tmpl w:val="7C261C4C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0C3450EC"/>
    <w:multiLevelType w:val="hybridMultilevel"/>
    <w:tmpl w:val="98101EA6"/>
    <w:lvl w:ilvl="0" w:tplc="126898B8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>
    <w:nsid w:val="0C6936EF"/>
    <w:multiLevelType w:val="hybridMultilevel"/>
    <w:tmpl w:val="78B2D4E4"/>
    <w:lvl w:ilvl="0" w:tplc="1BDE6D2A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>
    <w:nsid w:val="0C6E7E64"/>
    <w:multiLevelType w:val="hybridMultilevel"/>
    <w:tmpl w:val="C1B26F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4163332"/>
    <w:multiLevelType w:val="hybridMultilevel"/>
    <w:tmpl w:val="77206190"/>
    <w:lvl w:ilvl="0" w:tplc="29446958">
      <w:start w:val="65535"/>
      <w:numFmt w:val="bullet"/>
      <w:lvlText w:val="˗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474F4C"/>
    <w:multiLevelType w:val="multilevel"/>
    <w:tmpl w:val="4EB4E8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8">
    <w:nsid w:val="18215117"/>
    <w:multiLevelType w:val="hybridMultilevel"/>
    <w:tmpl w:val="1B3899F4"/>
    <w:lvl w:ilvl="0" w:tplc="1BFE46B0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hint="default"/>
        <w:b w:val="0"/>
        <w:i w:val="0"/>
      </w:rPr>
    </w:lvl>
    <w:lvl w:ilvl="1" w:tplc="0419000F">
      <w:start w:val="1"/>
      <w:numFmt w:val="decimal"/>
      <w:lvlText w:val="%2."/>
      <w:lvlJc w:val="left"/>
      <w:pPr>
        <w:tabs>
          <w:tab w:val="num" w:pos="2148"/>
        </w:tabs>
        <w:ind w:left="2148" w:hanging="360"/>
      </w:pPr>
      <w:rPr>
        <w:rFonts w:hint="default"/>
        <w:b w:val="0"/>
        <w:i w:val="0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9">
    <w:nsid w:val="1AB71507"/>
    <w:multiLevelType w:val="hybridMultilevel"/>
    <w:tmpl w:val="A7341286"/>
    <w:lvl w:ilvl="0" w:tplc="0419000F">
      <w:start w:val="1"/>
      <w:numFmt w:val="decimal"/>
      <w:lvlText w:val="%1."/>
      <w:lvlJc w:val="left"/>
      <w:pPr>
        <w:ind w:left="1145" w:hanging="360"/>
      </w:pPr>
    </w:lvl>
    <w:lvl w:ilvl="1" w:tplc="04190019" w:tentative="1">
      <w:start w:val="1"/>
      <w:numFmt w:val="lowerLetter"/>
      <w:lvlText w:val="%2."/>
      <w:lvlJc w:val="left"/>
      <w:pPr>
        <w:ind w:left="1865" w:hanging="360"/>
      </w:pPr>
    </w:lvl>
    <w:lvl w:ilvl="2" w:tplc="0419001B" w:tentative="1">
      <w:start w:val="1"/>
      <w:numFmt w:val="lowerRoman"/>
      <w:lvlText w:val="%3."/>
      <w:lvlJc w:val="right"/>
      <w:pPr>
        <w:ind w:left="2585" w:hanging="180"/>
      </w:pPr>
    </w:lvl>
    <w:lvl w:ilvl="3" w:tplc="0419000F" w:tentative="1">
      <w:start w:val="1"/>
      <w:numFmt w:val="decimal"/>
      <w:lvlText w:val="%4."/>
      <w:lvlJc w:val="left"/>
      <w:pPr>
        <w:ind w:left="3305" w:hanging="360"/>
      </w:pPr>
    </w:lvl>
    <w:lvl w:ilvl="4" w:tplc="04190019" w:tentative="1">
      <w:start w:val="1"/>
      <w:numFmt w:val="lowerLetter"/>
      <w:lvlText w:val="%5."/>
      <w:lvlJc w:val="left"/>
      <w:pPr>
        <w:ind w:left="4025" w:hanging="360"/>
      </w:pPr>
    </w:lvl>
    <w:lvl w:ilvl="5" w:tplc="0419001B" w:tentative="1">
      <w:start w:val="1"/>
      <w:numFmt w:val="lowerRoman"/>
      <w:lvlText w:val="%6."/>
      <w:lvlJc w:val="right"/>
      <w:pPr>
        <w:ind w:left="4745" w:hanging="180"/>
      </w:pPr>
    </w:lvl>
    <w:lvl w:ilvl="6" w:tplc="0419000F" w:tentative="1">
      <w:start w:val="1"/>
      <w:numFmt w:val="decimal"/>
      <w:lvlText w:val="%7."/>
      <w:lvlJc w:val="left"/>
      <w:pPr>
        <w:ind w:left="5465" w:hanging="360"/>
      </w:pPr>
    </w:lvl>
    <w:lvl w:ilvl="7" w:tplc="04190019" w:tentative="1">
      <w:start w:val="1"/>
      <w:numFmt w:val="lowerLetter"/>
      <w:lvlText w:val="%8."/>
      <w:lvlJc w:val="left"/>
      <w:pPr>
        <w:ind w:left="6185" w:hanging="360"/>
      </w:pPr>
    </w:lvl>
    <w:lvl w:ilvl="8" w:tplc="041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0">
    <w:nsid w:val="26000C42"/>
    <w:multiLevelType w:val="hybridMultilevel"/>
    <w:tmpl w:val="D1D2E59A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>
    <w:nsid w:val="26722546"/>
    <w:multiLevelType w:val="hybridMultilevel"/>
    <w:tmpl w:val="2D4E765A"/>
    <w:lvl w:ilvl="0" w:tplc="04190017">
      <w:start w:val="1"/>
      <w:numFmt w:val="lowerLetter"/>
      <w:lvlText w:val="%1)"/>
      <w:lvlJc w:val="left"/>
      <w:pPr>
        <w:ind w:left="1145" w:hanging="360"/>
      </w:pPr>
    </w:lvl>
    <w:lvl w:ilvl="1" w:tplc="04190019" w:tentative="1">
      <w:start w:val="1"/>
      <w:numFmt w:val="lowerLetter"/>
      <w:lvlText w:val="%2."/>
      <w:lvlJc w:val="left"/>
      <w:pPr>
        <w:ind w:left="1865" w:hanging="360"/>
      </w:pPr>
    </w:lvl>
    <w:lvl w:ilvl="2" w:tplc="0419001B" w:tentative="1">
      <w:start w:val="1"/>
      <w:numFmt w:val="lowerRoman"/>
      <w:lvlText w:val="%3."/>
      <w:lvlJc w:val="right"/>
      <w:pPr>
        <w:ind w:left="2585" w:hanging="180"/>
      </w:pPr>
    </w:lvl>
    <w:lvl w:ilvl="3" w:tplc="0419000F" w:tentative="1">
      <w:start w:val="1"/>
      <w:numFmt w:val="decimal"/>
      <w:lvlText w:val="%4."/>
      <w:lvlJc w:val="left"/>
      <w:pPr>
        <w:ind w:left="3305" w:hanging="360"/>
      </w:pPr>
    </w:lvl>
    <w:lvl w:ilvl="4" w:tplc="04190019" w:tentative="1">
      <w:start w:val="1"/>
      <w:numFmt w:val="lowerLetter"/>
      <w:lvlText w:val="%5."/>
      <w:lvlJc w:val="left"/>
      <w:pPr>
        <w:ind w:left="4025" w:hanging="360"/>
      </w:pPr>
    </w:lvl>
    <w:lvl w:ilvl="5" w:tplc="0419001B" w:tentative="1">
      <w:start w:val="1"/>
      <w:numFmt w:val="lowerRoman"/>
      <w:lvlText w:val="%6."/>
      <w:lvlJc w:val="right"/>
      <w:pPr>
        <w:ind w:left="4745" w:hanging="180"/>
      </w:pPr>
    </w:lvl>
    <w:lvl w:ilvl="6" w:tplc="0419000F" w:tentative="1">
      <w:start w:val="1"/>
      <w:numFmt w:val="decimal"/>
      <w:lvlText w:val="%7."/>
      <w:lvlJc w:val="left"/>
      <w:pPr>
        <w:ind w:left="5465" w:hanging="360"/>
      </w:pPr>
    </w:lvl>
    <w:lvl w:ilvl="7" w:tplc="04190019" w:tentative="1">
      <w:start w:val="1"/>
      <w:numFmt w:val="lowerLetter"/>
      <w:lvlText w:val="%8."/>
      <w:lvlJc w:val="left"/>
      <w:pPr>
        <w:ind w:left="6185" w:hanging="360"/>
      </w:pPr>
    </w:lvl>
    <w:lvl w:ilvl="8" w:tplc="041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2">
    <w:nsid w:val="2CD22999"/>
    <w:multiLevelType w:val="hybridMultilevel"/>
    <w:tmpl w:val="C1B26F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D0A1269"/>
    <w:multiLevelType w:val="multilevel"/>
    <w:tmpl w:val="4EB4E8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4">
    <w:nsid w:val="30BD0D08"/>
    <w:multiLevelType w:val="hybridMultilevel"/>
    <w:tmpl w:val="22F44B7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31E3574"/>
    <w:multiLevelType w:val="hybridMultilevel"/>
    <w:tmpl w:val="B33E049E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16">
    <w:nsid w:val="3D1A468E"/>
    <w:multiLevelType w:val="hybridMultilevel"/>
    <w:tmpl w:val="14380C50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>
    <w:nsid w:val="3F8B0BCB"/>
    <w:multiLevelType w:val="hybridMultilevel"/>
    <w:tmpl w:val="98101EA6"/>
    <w:lvl w:ilvl="0" w:tplc="126898B8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>
    <w:nsid w:val="463C1F47"/>
    <w:multiLevelType w:val="hybridMultilevel"/>
    <w:tmpl w:val="2A381F4A"/>
    <w:lvl w:ilvl="0" w:tplc="041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9">
    <w:nsid w:val="4A8750EC"/>
    <w:multiLevelType w:val="hybridMultilevel"/>
    <w:tmpl w:val="8C0E789C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6D6D86E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2" w:tplc="041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1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>
    <w:nsid w:val="568168B6"/>
    <w:multiLevelType w:val="hybridMultilevel"/>
    <w:tmpl w:val="CC1846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7F632FA"/>
    <w:multiLevelType w:val="hybridMultilevel"/>
    <w:tmpl w:val="E092E57C"/>
    <w:lvl w:ilvl="0" w:tplc="63E0FEAE">
      <w:start w:val="1"/>
      <w:numFmt w:val="bullet"/>
      <w:lvlText w:val=""/>
      <w:lvlJc w:val="left"/>
      <w:pPr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2">
    <w:nsid w:val="5FF91B4F"/>
    <w:multiLevelType w:val="hybridMultilevel"/>
    <w:tmpl w:val="98101EA6"/>
    <w:lvl w:ilvl="0" w:tplc="126898B8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>
    <w:nsid w:val="62C60EDC"/>
    <w:multiLevelType w:val="hybridMultilevel"/>
    <w:tmpl w:val="5CFA697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6466361"/>
    <w:multiLevelType w:val="hybridMultilevel"/>
    <w:tmpl w:val="8F2CEF54"/>
    <w:lvl w:ilvl="0" w:tplc="041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5">
    <w:nsid w:val="6999714A"/>
    <w:multiLevelType w:val="hybridMultilevel"/>
    <w:tmpl w:val="DBF83C74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>
    <w:nsid w:val="6C3A4516"/>
    <w:multiLevelType w:val="hybridMultilevel"/>
    <w:tmpl w:val="5712AEC4"/>
    <w:lvl w:ilvl="0" w:tplc="0419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27">
    <w:nsid w:val="714B20E6"/>
    <w:multiLevelType w:val="hybridMultilevel"/>
    <w:tmpl w:val="96EA08E8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>
    <w:nsid w:val="716B6353"/>
    <w:multiLevelType w:val="multilevel"/>
    <w:tmpl w:val="D6BC9C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/>
        <w:color w:val="auto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9">
    <w:nsid w:val="7C1D2679"/>
    <w:multiLevelType w:val="hybridMultilevel"/>
    <w:tmpl w:val="37F899CA"/>
    <w:lvl w:ilvl="0" w:tplc="126898B8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30">
    <w:nsid w:val="7D3D623B"/>
    <w:multiLevelType w:val="multilevel"/>
    <w:tmpl w:val="D6BC9C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0" w:hanging="360"/>
      </w:pPr>
      <w:rPr>
        <w:rFonts w:hint="default"/>
        <w:color w:val="auto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1">
    <w:nsid w:val="7D5D1DA4"/>
    <w:multiLevelType w:val="hybridMultilevel"/>
    <w:tmpl w:val="C1B26F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5"/>
  </w:num>
  <w:num w:numId="3">
    <w:abstractNumId w:val="19"/>
  </w:num>
  <w:num w:numId="4">
    <w:abstractNumId w:val="29"/>
  </w:num>
  <w:num w:numId="5">
    <w:abstractNumId w:val="18"/>
  </w:num>
  <w:num w:numId="6">
    <w:abstractNumId w:val="22"/>
  </w:num>
  <w:num w:numId="7">
    <w:abstractNumId w:val="8"/>
  </w:num>
  <w:num w:numId="8">
    <w:abstractNumId w:val="24"/>
  </w:num>
  <w:num w:numId="9">
    <w:abstractNumId w:val="27"/>
  </w:num>
  <w:num w:numId="10">
    <w:abstractNumId w:val="2"/>
  </w:num>
  <w:num w:numId="11">
    <w:abstractNumId w:val="4"/>
  </w:num>
  <w:num w:numId="12">
    <w:abstractNumId w:val="26"/>
  </w:num>
  <w:num w:numId="13">
    <w:abstractNumId w:val="15"/>
  </w:num>
  <w:num w:numId="14">
    <w:abstractNumId w:val="17"/>
  </w:num>
  <w:num w:numId="15">
    <w:abstractNumId w:val="6"/>
  </w:num>
  <w:num w:numId="16">
    <w:abstractNumId w:val="23"/>
  </w:num>
  <w:num w:numId="17">
    <w:abstractNumId w:val="10"/>
  </w:num>
  <w:num w:numId="18">
    <w:abstractNumId w:val="20"/>
  </w:num>
  <w:num w:numId="19">
    <w:abstractNumId w:val="0"/>
  </w:num>
  <w:num w:numId="20">
    <w:abstractNumId w:val="3"/>
  </w:num>
  <w:num w:numId="21">
    <w:abstractNumId w:val="28"/>
  </w:num>
  <w:num w:numId="22">
    <w:abstractNumId w:val="14"/>
  </w:num>
  <w:num w:numId="23">
    <w:abstractNumId w:val="7"/>
  </w:num>
  <w:num w:numId="24">
    <w:abstractNumId w:val="13"/>
  </w:num>
  <w:num w:numId="25">
    <w:abstractNumId w:val="30"/>
  </w:num>
  <w:num w:numId="26">
    <w:abstractNumId w:val="12"/>
  </w:num>
  <w:num w:numId="27">
    <w:abstractNumId w:val="5"/>
  </w:num>
  <w:num w:numId="28">
    <w:abstractNumId w:val="31"/>
  </w:num>
  <w:num w:numId="29">
    <w:abstractNumId w:val="9"/>
  </w:num>
  <w:num w:numId="30">
    <w:abstractNumId w:val="1"/>
  </w:num>
  <w:num w:numId="31">
    <w:abstractNumId w:val="11"/>
  </w:num>
  <w:num w:numId="32">
    <w:abstractNumId w:val="2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67"/>
  <w:displayVerticalDrawingGridEvery w:val="2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01F9F"/>
    <w:rsid w:val="00001D8E"/>
    <w:rsid w:val="00006318"/>
    <w:rsid w:val="00011124"/>
    <w:rsid w:val="00014659"/>
    <w:rsid w:val="00037820"/>
    <w:rsid w:val="00043614"/>
    <w:rsid w:val="000532F3"/>
    <w:rsid w:val="00061668"/>
    <w:rsid w:val="0006356C"/>
    <w:rsid w:val="00070360"/>
    <w:rsid w:val="000724C0"/>
    <w:rsid w:val="00076E05"/>
    <w:rsid w:val="00080388"/>
    <w:rsid w:val="00082A8B"/>
    <w:rsid w:val="00087CBA"/>
    <w:rsid w:val="00092172"/>
    <w:rsid w:val="000A04A9"/>
    <w:rsid w:val="000A61E3"/>
    <w:rsid w:val="000B291E"/>
    <w:rsid w:val="000B3B29"/>
    <w:rsid w:val="000C5B48"/>
    <w:rsid w:val="000D1A3C"/>
    <w:rsid w:val="000D1A67"/>
    <w:rsid w:val="000D4741"/>
    <w:rsid w:val="000E40E4"/>
    <w:rsid w:val="000E6645"/>
    <w:rsid w:val="000F279C"/>
    <w:rsid w:val="00101DCF"/>
    <w:rsid w:val="00104830"/>
    <w:rsid w:val="00114996"/>
    <w:rsid w:val="00126464"/>
    <w:rsid w:val="00132A27"/>
    <w:rsid w:val="00134966"/>
    <w:rsid w:val="00151340"/>
    <w:rsid w:val="00152EBA"/>
    <w:rsid w:val="00157431"/>
    <w:rsid w:val="001663D3"/>
    <w:rsid w:val="00167BD5"/>
    <w:rsid w:val="00171EB8"/>
    <w:rsid w:val="00177A36"/>
    <w:rsid w:val="00187982"/>
    <w:rsid w:val="0019661C"/>
    <w:rsid w:val="001A3AB3"/>
    <w:rsid w:val="001A45F5"/>
    <w:rsid w:val="001B19DA"/>
    <w:rsid w:val="001C131D"/>
    <w:rsid w:val="001C2CA3"/>
    <w:rsid w:val="001C5141"/>
    <w:rsid w:val="001C78FB"/>
    <w:rsid w:val="001C7DFD"/>
    <w:rsid w:val="001D18F2"/>
    <w:rsid w:val="001D606D"/>
    <w:rsid w:val="001D7070"/>
    <w:rsid w:val="001D7083"/>
    <w:rsid w:val="001E0400"/>
    <w:rsid w:val="001E0DE1"/>
    <w:rsid w:val="001E4F0E"/>
    <w:rsid w:val="001E7420"/>
    <w:rsid w:val="001F3E23"/>
    <w:rsid w:val="001F5449"/>
    <w:rsid w:val="00200BF8"/>
    <w:rsid w:val="00211192"/>
    <w:rsid w:val="00214BF9"/>
    <w:rsid w:val="002153DD"/>
    <w:rsid w:val="00235B3A"/>
    <w:rsid w:val="0023717B"/>
    <w:rsid w:val="00240802"/>
    <w:rsid w:val="002408FB"/>
    <w:rsid w:val="00247501"/>
    <w:rsid w:val="00250828"/>
    <w:rsid w:val="00250E39"/>
    <w:rsid w:val="0025275B"/>
    <w:rsid w:val="00253E2B"/>
    <w:rsid w:val="00253EAB"/>
    <w:rsid w:val="00255FBD"/>
    <w:rsid w:val="00260AED"/>
    <w:rsid w:val="002633A6"/>
    <w:rsid w:val="0026678E"/>
    <w:rsid w:val="00275B1F"/>
    <w:rsid w:val="002808D2"/>
    <w:rsid w:val="00281DEF"/>
    <w:rsid w:val="002862CE"/>
    <w:rsid w:val="002867AA"/>
    <w:rsid w:val="00287CDA"/>
    <w:rsid w:val="002961E1"/>
    <w:rsid w:val="002A342D"/>
    <w:rsid w:val="002A64C1"/>
    <w:rsid w:val="002B1BA3"/>
    <w:rsid w:val="002E3810"/>
    <w:rsid w:val="002E3AAF"/>
    <w:rsid w:val="002E4440"/>
    <w:rsid w:val="002E7349"/>
    <w:rsid w:val="002F0793"/>
    <w:rsid w:val="002F0C39"/>
    <w:rsid w:val="002F3F59"/>
    <w:rsid w:val="002F79E4"/>
    <w:rsid w:val="0030369C"/>
    <w:rsid w:val="00314815"/>
    <w:rsid w:val="003224D3"/>
    <w:rsid w:val="00324601"/>
    <w:rsid w:val="003310EF"/>
    <w:rsid w:val="00331DF9"/>
    <w:rsid w:val="00333AB8"/>
    <w:rsid w:val="0034037B"/>
    <w:rsid w:val="0034085C"/>
    <w:rsid w:val="00340950"/>
    <w:rsid w:val="003429EA"/>
    <w:rsid w:val="00342CF7"/>
    <w:rsid w:val="003433DD"/>
    <w:rsid w:val="00344316"/>
    <w:rsid w:val="00353E6D"/>
    <w:rsid w:val="00354168"/>
    <w:rsid w:val="00355CC4"/>
    <w:rsid w:val="00362FA5"/>
    <w:rsid w:val="003672FF"/>
    <w:rsid w:val="00370D2F"/>
    <w:rsid w:val="00382E60"/>
    <w:rsid w:val="0038784D"/>
    <w:rsid w:val="00392C96"/>
    <w:rsid w:val="00395EE5"/>
    <w:rsid w:val="003A502C"/>
    <w:rsid w:val="003B07FD"/>
    <w:rsid w:val="003B19FE"/>
    <w:rsid w:val="003B2828"/>
    <w:rsid w:val="003B38A0"/>
    <w:rsid w:val="003C60F4"/>
    <w:rsid w:val="003D2CFC"/>
    <w:rsid w:val="003D32B4"/>
    <w:rsid w:val="003D3C59"/>
    <w:rsid w:val="003D3D6F"/>
    <w:rsid w:val="003D51CC"/>
    <w:rsid w:val="003D57B6"/>
    <w:rsid w:val="003F3C48"/>
    <w:rsid w:val="00401848"/>
    <w:rsid w:val="004123B1"/>
    <w:rsid w:val="00412FA8"/>
    <w:rsid w:val="0042047C"/>
    <w:rsid w:val="00422CEC"/>
    <w:rsid w:val="004366E5"/>
    <w:rsid w:val="00441984"/>
    <w:rsid w:val="00442A05"/>
    <w:rsid w:val="00442A75"/>
    <w:rsid w:val="00446503"/>
    <w:rsid w:val="00450772"/>
    <w:rsid w:val="00450F63"/>
    <w:rsid w:val="004520AD"/>
    <w:rsid w:val="00453364"/>
    <w:rsid w:val="00462BE4"/>
    <w:rsid w:val="00467468"/>
    <w:rsid w:val="00470A14"/>
    <w:rsid w:val="00473C7A"/>
    <w:rsid w:val="0048134E"/>
    <w:rsid w:val="00482ACD"/>
    <w:rsid w:val="00483910"/>
    <w:rsid w:val="0048419D"/>
    <w:rsid w:val="00484C9F"/>
    <w:rsid w:val="00485895"/>
    <w:rsid w:val="0048719B"/>
    <w:rsid w:val="004964A3"/>
    <w:rsid w:val="00497B6A"/>
    <w:rsid w:val="00497F8A"/>
    <w:rsid w:val="004A0212"/>
    <w:rsid w:val="004A377F"/>
    <w:rsid w:val="004A4B9E"/>
    <w:rsid w:val="004A5979"/>
    <w:rsid w:val="004A697D"/>
    <w:rsid w:val="004A7E47"/>
    <w:rsid w:val="004B1BD3"/>
    <w:rsid w:val="004C0282"/>
    <w:rsid w:val="004C19C1"/>
    <w:rsid w:val="004C1A64"/>
    <w:rsid w:val="004D073B"/>
    <w:rsid w:val="004E2517"/>
    <w:rsid w:val="004F00CA"/>
    <w:rsid w:val="004F690E"/>
    <w:rsid w:val="00502D1C"/>
    <w:rsid w:val="0050348F"/>
    <w:rsid w:val="005059E1"/>
    <w:rsid w:val="0051278B"/>
    <w:rsid w:val="005128CD"/>
    <w:rsid w:val="00516BDB"/>
    <w:rsid w:val="00517323"/>
    <w:rsid w:val="005244CD"/>
    <w:rsid w:val="00532AA8"/>
    <w:rsid w:val="00546724"/>
    <w:rsid w:val="005501E4"/>
    <w:rsid w:val="00550C42"/>
    <w:rsid w:val="00561BC5"/>
    <w:rsid w:val="005622D2"/>
    <w:rsid w:val="00574541"/>
    <w:rsid w:val="00575EB6"/>
    <w:rsid w:val="005777B4"/>
    <w:rsid w:val="00577E86"/>
    <w:rsid w:val="00581A4B"/>
    <w:rsid w:val="005820B9"/>
    <w:rsid w:val="00585F63"/>
    <w:rsid w:val="00586435"/>
    <w:rsid w:val="0059464E"/>
    <w:rsid w:val="00595869"/>
    <w:rsid w:val="005B0222"/>
    <w:rsid w:val="005B2D3E"/>
    <w:rsid w:val="005C0AD5"/>
    <w:rsid w:val="005C2F69"/>
    <w:rsid w:val="005C3B0A"/>
    <w:rsid w:val="005D69AA"/>
    <w:rsid w:val="005D6D26"/>
    <w:rsid w:val="005E1A0B"/>
    <w:rsid w:val="005E3F6E"/>
    <w:rsid w:val="005E4509"/>
    <w:rsid w:val="005E5E17"/>
    <w:rsid w:val="005F168F"/>
    <w:rsid w:val="005F2403"/>
    <w:rsid w:val="005F3B9D"/>
    <w:rsid w:val="005F51AF"/>
    <w:rsid w:val="00603605"/>
    <w:rsid w:val="006053DD"/>
    <w:rsid w:val="00605FBC"/>
    <w:rsid w:val="00606713"/>
    <w:rsid w:val="0062063B"/>
    <w:rsid w:val="006222A5"/>
    <w:rsid w:val="006251A8"/>
    <w:rsid w:val="00626C97"/>
    <w:rsid w:val="00627A28"/>
    <w:rsid w:val="006419A2"/>
    <w:rsid w:val="006525A9"/>
    <w:rsid w:val="006530AF"/>
    <w:rsid w:val="00654FB4"/>
    <w:rsid w:val="0066019F"/>
    <w:rsid w:val="00660C74"/>
    <w:rsid w:val="00662189"/>
    <w:rsid w:val="0066470C"/>
    <w:rsid w:val="006748CA"/>
    <w:rsid w:val="006769F3"/>
    <w:rsid w:val="00680E48"/>
    <w:rsid w:val="00681E1A"/>
    <w:rsid w:val="0068283B"/>
    <w:rsid w:val="0068364D"/>
    <w:rsid w:val="00684F97"/>
    <w:rsid w:val="006865CD"/>
    <w:rsid w:val="00691A18"/>
    <w:rsid w:val="00695C3A"/>
    <w:rsid w:val="006967D9"/>
    <w:rsid w:val="006A069D"/>
    <w:rsid w:val="006A28C7"/>
    <w:rsid w:val="006A4B3F"/>
    <w:rsid w:val="006A4C6B"/>
    <w:rsid w:val="006B0554"/>
    <w:rsid w:val="006B47EC"/>
    <w:rsid w:val="006B4B70"/>
    <w:rsid w:val="006B6BE4"/>
    <w:rsid w:val="006C5D79"/>
    <w:rsid w:val="006C700B"/>
    <w:rsid w:val="006D3530"/>
    <w:rsid w:val="006E051F"/>
    <w:rsid w:val="006E0B1D"/>
    <w:rsid w:val="006E4193"/>
    <w:rsid w:val="006E486D"/>
    <w:rsid w:val="006E4AE2"/>
    <w:rsid w:val="006F51EC"/>
    <w:rsid w:val="006F6A4E"/>
    <w:rsid w:val="006F7A2A"/>
    <w:rsid w:val="007068F8"/>
    <w:rsid w:val="00707F9B"/>
    <w:rsid w:val="007107E8"/>
    <w:rsid w:val="007137EA"/>
    <w:rsid w:val="00713B0C"/>
    <w:rsid w:val="00714408"/>
    <w:rsid w:val="0072289E"/>
    <w:rsid w:val="0072400F"/>
    <w:rsid w:val="0072617A"/>
    <w:rsid w:val="00733C75"/>
    <w:rsid w:val="0073643D"/>
    <w:rsid w:val="007426F4"/>
    <w:rsid w:val="00743CA1"/>
    <w:rsid w:val="007457D4"/>
    <w:rsid w:val="0074678E"/>
    <w:rsid w:val="00750DEA"/>
    <w:rsid w:val="0075425A"/>
    <w:rsid w:val="007559A3"/>
    <w:rsid w:val="0076041C"/>
    <w:rsid w:val="007641BB"/>
    <w:rsid w:val="007729A5"/>
    <w:rsid w:val="00773D99"/>
    <w:rsid w:val="0077467D"/>
    <w:rsid w:val="00775800"/>
    <w:rsid w:val="0078182B"/>
    <w:rsid w:val="00782E1E"/>
    <w:rsid w:val="00784475"/>
    <w:rsid w:val="0078621F"/>
    <w:rsid w:val="00797CA4"/>
    <w:rsid w:val="007A043C"/>
    <w:rsid w:val="007A177F"/>
    <w:rsid w:val="007A4FE7"/>
    <w:rsid w:val="007A5698"/>
    <w:rsid w:val="007B0972"/>
    <w:rsid w:val="007B348C"/>
    <w:rsid w:val="007B3B17"/>
    <w:rsid w:val="007B6146"/>
    <w:rsid w:val="007B76C8"/>
    <w:rsid w:val="007C4D7E"/>
    <w:rsid w:val="007D2A5A"/>
    <w:rsid w:val="007D382F"/>
    <w:rsid w:val="007E0253"/>
    <w:rsid w:val="007E06C9"/>
    <w:rsid w:val="007E3389"/>
    <w:rsid w:val="007E3D3A"/>
    <w:rsid w:val="007F2FAD"/>
    <w:rsid w:val="007F3EA5"/>
    <w:rsid w:val="007F536D"/>
    <w:rsid w:val="007F5FB7"/>
    <w:rsid w:val="0080094E"/>
    <w:rsid w:val="00801F76"/>
    <w:rsid w:val="00802F47"/>
    <w:rsid w:val="00821F8D"/>
    <w:rsid w:val="008225DC"/>
    <w:rsid w:val="0083322C"/>
    <w:rsid w:val="00844259"/>
    <w:rsid w:val="008466E6"/>
    <w:rsid w:val="0085004C"/>
    <w:rsid w:val="00882F73"/>
    <w:rsid w:val="0088603E"/>
    <w:rsid w:val="008A5075"/>
    <w:rsid w:val="008B02F1"/>
    <w:rsid w:val="008B0D3C"/>
    <w:rsid w:val="008B47DF"/>
    <w:rsid w:val="008D168C"/>
    <w:rsid w:val="008D1CF0"/>
    <w:rsid w:val="008D5EE0"/>
    <w:rsid w:val="008D7215"/>
    <w:rsid w:val="008E1948"/>
    <w:rsid w:val="008E2E3F"/>
    <w:rsid w:val="008F681E"/>
    <w:rsid w:val="009033D1"/>
    <w:rsid w:val="00906F07"/>
    <w:rsid w:val="00906FB2"/>
    <w:rsid w:val="00907082"/>
    <w:rsid w:val="00911E56"/>
    <w:rsid w:val="0091337E"/>
    <w:rsid w:val="00924642"/>
    <w:rsid w:val="0092571E"/>
    <w:rsid w:val="0093458C"/>
    <w:rsid w:val="0094358F"/>
    <w:rsid w:val="00945AAD"/>
    <w:rsid w:val="009472D5"/>
    <w:rsid w:val="00950A17"/>
    <w:rsid w:val="00950C30"/>
    <w:rsid w:val="00950FB9"/>
    <w:rsid w:val="00951018"/>
    <w:rsid w:val="00952543"/>
    <w:rsid w:val="00952C6D"/>
    <w:rsid w:val="00953A6A"/>
    <w:rsid w:val="009610EB"/>
    <w:rsid w:val="00961FB1"/>
    <w:rsid w:val="00962D63"/>
    <w:rsid w:val="009630C4"/>
    <w:rsid w:val="00970CBB"/>
    <w:rsid w:val="00971570"/>
    <w:rsid w:val="00974D31"/>
    <w:rsid w:val="00975FC4"/>
    <w:rsid w:val="00985E93"/>
    <w:rsid w:val="00987FE1"/>
    <w:rsid w:val="00991D3B"/>
    <w:rsid w:val="00993785"/>
    <w:rsid w:val="0099404A"/>
    <w:rsid w:val="009A116D"/>
    <w:rsid w:val="009A1A3E"/>
    <w:rsid w:val="009A3825"/>
    <w:rsid w:val="009A5523"/>
    <w:rsid w:val="009B20D4"/>
    <w:rsid w:val="009B6925"/>
    <w:rsid w:val="009C2DBD"/>
    <w:rsid w:val="009D28A0"/>
    <w:rsid w:val="009D5639"/>
    <w:rsid w:val="009D6E3D"/>
    <w:rsid w:val="009D78B3"/>
    <w:rsid w:val="009E3C9F"/>
    <w:rsid w:val="009E4B3B"/>
    <w:rsid w:val="009F0D6B"/>
    <w:rsid w:val="009F6567"/>
    <w:rsid w:val="00A05835"/>
    <w:rsid w:val="00A12E45"/>
    <w:rsid w:val="00A1422A"/>
    <w:rsid w:val="00A166FF"/>
    <w:rsid w:val="00A210E7"/>
    <w:rsid w:val="00A229D6"/>
    <w:rsid w:val="00A25302"/>
    <w:rsid w:val="00A34975"/>
    <w:rsid w:val="00A425E2"/>
    <w:rsid w:val="00A432F5"/>
    <w:rsid w:val="00A43FAF"/>
    <w:rsid w:val="00A45F82"/>
    <w:rsid w:val="00A46420"/>
    <w:rsid w:val="00A47647"/>
    <w:rsid w:val="00A6375F"/>
    <w:rsid w:val="00A64D65"/>
    <w:rsid w:val="00A667F6"/>
    <w:rsid w:val="00A66FBC"/>
    <w:rsid w:val="00A74D99"/>
    <w:rsid w:val="00A7558A"/>
    <w:rsid w:val="00A811B5"/>
    <w:rsid w:val="00A83C26"/>
    <w:rsid w:val="00A92D96"/>
    <w:rsid w:val="00A9426C"/>
    <w:rsid w:val="00AA1689"/>
    <w:rsid w:val="00AA236A"/>
    <w:rsid w:val="00AA6EED"/>
    <w:rsid w:val="00AA71BC"/>
    <w:rsid w:val="00AB5B20"/>
    <w:rsid w:val="00AC0A29"/>
    <w:rsid w:val="00AC1139"/>
    <w:rsid w:val="00AC455C"/>
    <w:rsid w:val="00AC4F6F"/>
    <w:rsid w:val="00AD637C"/>
    <w:rsid w:val="00AF2BF2"/>
    <w:rsid w:val="00AF74F6"/>
    <w:rsid w:val="00B119AB"/>
    <w:rsid w:val="00B11A01"/>
    <w:rsid w:val="00B2038E"/>
    <w:rsid w:val="00B23353"/>
    <w:rsid w:val="00B2440A"/>
    <w:rsid w:val="00B3767E"/>
    <w:rsid w:val="00B44025"/>
    <w:rsid w:val="00B52D19"/>
    <w:rsid w:val="00B60671"/>
    <w:rsid w:val="00B64435"/>
    <w:rsid w:val="00B67B1B"/>
    <w:rsid w:val="00B70A45"/>
    <w:rsid w:val="00B71484"/>
    <w:rsid w:val="00B73E7B"/>
    <w:rsid w:val="00B9050C"/>
    <w:rsid w:val="00B9132B"/>
    <w:rsid w:val="00B92D75"/>
    <w:rsid w:val="00B93B0B"/>
    <w:rsid w:val="00B978EA"/>
    <w:rsid w:val="00BA283D"/>
    <w:rsid w:val="00BA4CE0"/>
    <w:rsid w:val="00BA4E5F"/>
    <w:rsid w:val="00BA732C"/>
    <w:rsid w:val="00BB5217"/>
    <w:rsid w:val="00BB7BC9"/>
    <w:rsid w:val="00BC2F67"/>
    <w:rsid w:val="00BC4AAC"/>
    <w:rsid w:val="00BD21B0"/>
    <w:rsid w:val="00BE13B7"/>
    <w:rsid w:val="00BE2CFD"/>
    <w:rsid w:val="00BE71E2"/>
    <w:rsid w:val="00BF16C6"/>
    <w:rsid w:val="00BF5C58"/>
    <w:rsid w:val="00BF731E"/>
    <w:rsid w:val="00C00EED"/>
    <w:rsid w:val="00C01F9F"/>
    <w:rsid w:val="00C0238F"/>
    <w:rsid w:val="00C100B5"/>
    <w:rsid w:val="00C209B8"/>
    <w:rsid w:val="00C21DA8"/>
    <w:rsid w:val="00C23E6E"/>
    <w:rsid w:val="00C266CE"/>
    <w:rsid w:val="00C3617C"/>
    <w:rsid w:val="00C37081"/>
    <w:rsid w:val="00C52594"/>
    <w:rsid w:val="00C53C88"/>
    <w:rsid w:val="00C54D59"/>
    <w:rsid w:val="00C56765"/>
    <w:rsid w:val="00C67BFC"/>
    <w:rsid w:val="00C7515F"/>
    <w:rsid w:val="00C7519A"/>
    <w:rsid w:val="00C774EE"/>
    <w:rsid w:val="00C83D31"/>
    <w:rsid w:val="00C84717"/>
    <w:rsid w:val="00C850D4"/>
    <w:rsid w:val="00C85B6A"/>
    <w:rsid w:val="00C90527"/>
    <w:rsid w:val="00C95D8C"/>
    <w:rsid w:val="00CA5B59"/>
    <w:rsid w:val="00CA64D7"/>
    <w:rsid w:val="00CB1482"/>
    <w:rsid w:val="00CB1659"/>
    <w:rsid w:val="00CB6CB5"/>
    <w:rsid w:val="00CC1FE0"/>
    <w:rsid w:val="00CC26D1"/>
    <w:rsid w:val="00CC5669"/>
    <w:rsid w:val="00CD1450"/>
    <w:rsid w:val="00CD185D"/>
    <w:rsid w:val="00CD2D63"/>
    <w:rsid w:val="00CD2DEE"/>
    <w:rsid w:val="00CD2E5E"/>
    <w:rsid w:val="00CD607C"/>
    <w:rsid w:val="00CE3515"/>
    <w:rsid w:val="00CE3FBB"/>
    <w:rsid w:val="00CE6840"/>
    <w:rsid w:val="00CF3F3E"/>
    <w:rsid w:val="00D0256D"/>
    <w:rsid w:val="00D14584"/>
    <w:rsid w:val="00D176FA"/>
    <w:rsid w:val="00D2244C"/>
    <w:rsid w:val="00D22610"/>
    <w:rsid w:val="00D234DE"/>
    <w:rsid w:val="00D243C1"/>
    <w:rsid w:val="00D24416"/>
    <w:rsid w:val="00D26513"/>
    <w:rsid w:val="00D26A89"/>
    <w:rsid w:val="00D26CE0"/>
    <w:rsid w:val="00D32817"/>
    <w:rsid w:val="00D3316C"/>
    <w:rsid w:val="00D33B0C"/>
    <w:rsid w:val="00D40087"/>
    <w:rsid w:val="00D41A55"/>
    <w:rsid w:val="00D43BC9"/>
    <w:rsid w:val="00D53EF3"/>
    <w:rsid w:val="00D57999"/>
    <w:rsid w:val="00D61CEE"/>
    <w:rsid w:val="00D67F2E"/>
    <w:rsid w:val="00D70131"/>
    <w:rsid w:val="00D71488"/>
    <w:rsid w:val="00D71B42"/>
    <w:rsid w:val="00D71E76"/>
    <w:rsid w:val="00D72EA4"/>
    <w:rsid w:val="00D74B50"/>
    <w:rsid w:val="00D765C4"/>
    <w:rsid w:val="00D853CF"/>
    <w:rsid w:val="00D87541"/>
    <w:rsid w:val="00D905E8"/>
    <w:rsid w:val="00D92540"/>
    <w:rsid w:val="00D93D73"/>
    <w:rsid w:val="00DA18A3"/>
    <w:rsid w:val="00DA7DF7"/>
    <w:rsid w:val="00DB6004"/>
    <w:rsid w:val="00DC35EF"/>
    <w:rsid w:val="00DC397C"/>
    <w:rsid w:val="00DC678C"/>
    <w:rsid w:val="00DE0930"/>
    <w:rsid w:val="00DE26F8"/>
    <w:rsid w:val="00DE2EA5"/>
    <w:rsid w:val="00DE30E7"/>
    <w:rsid w:val="00DE5EB1"/>
    <w:rsid w:val="00DE76F4"/>
    <w:rsid w:val="00DF0454"/>
    <w:rsid w:val="00DF14D6"/>
    <w:rsid w:val="00E0307F"/>
    <w:rsid w:val="00E1401E"/>
    <w:rsid w:val="00E1538D"/>
    <w:rsid w:val="00E228B4"/>
    <w:rsid w:val="00E22A13"/>
    <w:rsid w:val="00E22B70"/>
    <w:rsid w:val="00E37766"/>
    <w:rsid w:val="00E53190"/>
    <w:rsid w:val="00E57332"/>
    <w:rsid w:val="00E57E98"/>
    <w:rsid w:val="00E60CE8"/>
    <w:rsid w:val="00E66FE4"/>
    <w:rsid w:val="00E711AA"/>
    <w:rsid w:val="00E83C78"/>
    <w:rsid w:val="00E90C22"/>
    <w:rsid w:val="00EA2504"/>
    <w:rsid w:val="00EB4969"/>
    <w:rsid w:val="00EB561D"/>
    <w:rsid w:val="00EB5DAA"/>
    <w:rsid w:val="00EE6168"/>
    <w:rsid w:val="00EE6A54"/>
    <w:rsid w:val="00EF2E76"/>
    <w:rsid w:val="00EF30C0"/>
    <w:rsid w:val="00EF4F44"/>
    <w:rsid w:val="00EF50DF"/>
    <w:rsid w:val="00EF6DDF"/>
    <w:rsid w:val="00F011BA"/>
    <w:rsid w:val="00F063FC"/>
    <w:rsid w:val="00F071AC"/>
    <w:rsid w:val="00F10B3B"/>
    <w:rsid w:val="00F1197D"/>
    <w:rsid w:val="00F24FCA"/>
    <w:rsid w:val="00F253B3"/>
    <w:rsid w:val="00F25462"/>
    <w:rsid w:val="00F27992"/>
    <w:rsid w:val="00F346A4"/>
    <w:rsid w:val="00F35378"/>
    <w:rsid w:val="00F358AD"/>
    <w:rsid w:val="00F35BE9"/>
    <w:rsid w:val="00F450A8"/>
    <w:rsid w:val="00F5379E"/>
    <w:rsid w:val="00F566FF"/>
    <w:rsid w:val="00F67B95"/>
    <w:rsid w:val="00F71495"/>
    <w:rsid w:val="00F765C1"/>
    <w:rsid w:val="00F93ACA"/>
    <w:rsid w:val="00F94D4E"/>
    <w:rsid w:val="00F95C98"/>
    <w:rsid w:val="00F95E2C"/>
    <w:rsid w:val="00F96D82"/>
    <w:rsid w:val="00FA4897"/>
    <w:rsid w:val="00FA5268"/>
    <w:rsid w:val="00FA6D2D"/>
    <w:rsid w:val="00FB0970"/>
    <w:rsid w:val="00FC4499"/>
    <w:rsid w:val="00FC715F"/>
    <w:rsid w:val="00FD12F2"/>
    <w:rsid w:val="00FD25CF"/>
    <w:rsid w:val="00FE0807"/>
    <w:rsid w:val="00FE2BB9"/>
    <w:rsid w:val="00FE3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412FA8"/>
    <w:rPr>
      <w:rFonts w:ascii="Arial" w:hAnsi="Arial" w:cs="Arial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B16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er"/>
    <w:basedOn w:val="a"/>
    <w:rsid w:val="000D4741"/>
    <w:pPr>
      <w:tabs>
        <w:tab w:val="center" w:pos="4677"/>
        <w:tab w:val="right" w:pos="9355"/>
      </w:tabs>
    </w:pPr>
  </w:style>
  <w:style w:type="character" w:styleId="a5">
    <w:name w:val="page number"/>
    <w:basedOn w:val="a0"/>
    <w:rsid w:val="000D4741"/>
  </w:style>
  <w:style w:type="paragraph" w:styleId="a6">
    <w:name w:val="header"/>
    <w:basedOn w:val="a"/>
    <w:link w:val="a7"/>
    <w:rsid w:val="000D4741"/>
    <w:pPr>
      <w:tabs>
        <w:tab w:val="center" w:pos="4677"/>
        <w:tab w:val="right" w:pos="9355"/>
      </w:tabs>
    </w:pPr>
  </w:style>
  <w:style w:type="paragraph" w:styleId="a8">
    <w:name w:val="Normal (Web)"/>
    <w:basedOn w:val="a"/>
    <w:rsid w:val="00A74D99"/>
    <w:pPr>
      <w:spacing w:after="251" w:line="285" w:lineRule="atLeast"/>
      <w:ind w:firstLine="167"/>
    </w:pPr>
    <w:rPr>
      <w:rFonts w:ascii="Times New Roman" w:hAnsi="Times New Roman" w:cs="Times New Roman"/>
      <w:color w:val="000000"/>
      <w:sz w:val="23"/>
      <w:szCs w:val="23"/>
    </w:rPr>
  </w:style>
  <w:style w:type="character" w:styleId="a9">
    <w:name w:val="Strong"/>
    <w:basedOn w:val="a0"/>
    <w:qFormat/>
    <w:rsid w:val="00A74D99"/>
    <w:rPr>
      <w:b/>
      <w:bCs/>
    </w:rPr>
  </w:style>
  <w:style w:type="character" w:customStyle="1" w:styleId="a7">
    <w:name w:val="Верхний колонтитул Знак"/>
    <w:basedOn w:val="a0"/>
    <w:link w:val="a6"/>
    <w:locked/>
    <w:rsid w:val="00485895"/>
    <w:rPr>
      <w:rFonts w:ascii="Arial" w:hAnsi="Arial" w:cs="Arial"/>
      <w:sz w:val="28"/>
      <w:szCs w:val="28"/>
      <w:lang w:val="ru-RU" w:eastAsia="ru-RU" w:bidi="ar-SA"/>
    </w:rPr>
  </w:style>
  <w:style w:type="paragraph" w:styleId="aa">
    <w:name w:val="footnote text"/>
    <w:basedOn w:val="a"/>
    <w:semiHidden/>
    <w:rsid w:val="005B0222"/>
    <w:rPr>
      <w:sz w:val="20"/>
      <w:szCs w:val="20"/>
    </w:rPr>
  </w:style>
  <w:style w:type="character" w:styleId="ab">
    <w:name w:val="footnote reference"/>
    <w:basedOn w:val="a0"/>
    <w:semiHidden/>
    <w:rsid w:val="005B0222"/>
    <w:rPr>
      <w:vertAlign w:val="superscript"/>
    </w:rPr>
  </w:style>
  <w:style w:type="paragraph" w:customStyle="1" w:styleId="CharChar1">
    <w:name w:val="Char Char1"/>
    <w:basedOn w:val="a"/>
    <w:rsid w:val="00882F73"/>
    <w:pPr>
      <w:spacing w:before="100" w:beforeAutospacing="1" w:after="100" w:afterAutospacing="1"/>
    </w:pPr>
    <w:rPr>
      <w:rFonts w:ascii="Tahoma" w:hAnsi="Tahoma" w:cs="Times New Roman"/>
      <w:sz w:val="20"/>
      <w:szCs w:val="20"/>
      <w:lang w:val="en-US" w:eastAsia="en-US"/>
    </w:rPr>
  </w:style>
  <w:style w:type="character" w:styleId="ac">
    <w:name w:val="Hyperlink"/>
    <w:basedOn w:val="a0"/>
    <w:rsid w:val="0048134E"/>
    <w:rPr>
      <w:color w:val="0000FF"/>
      <w:u w:val="single"/>
    </w:rPr>
  </w:style>
  <w:style w:type="paragraph" w:styleId="ad">
    <w:name w:val="List Paragraph"/>
    <w:basedOn w:val="a"/>
    <w:uiPriority w:val="34"/>
    <w:qFormat/>
    <w:rsid w:val="00453364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eastAsia="en-US"/>
    </w:rPr>
  </w:style>
  <w:style w:type="paragraph" w:styleId="ae">
    <w:name w:val="Balloon Text"/>
    <w:basedOn w:val="a"/>
    <w:link w:val="af"/>
    <w:rsid w:val="007729A5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rsid w:val="007729A5"/>
    <w:rPr>
      <w:rFonts w:ascii="Tahoma" w:hAnsi="Tahoma" w:cs="Tahoma"/>
      <w:sz w:val="16"/>
      <w:szCs w:val="16"/>
    </w:rPr>
  </w:style>
  <w:style w:type="paragraph" w:styleId="af0">
    <w:name w:val="No Spacing"/>
    <w:link w:val="af1"/>
    <w:uiPriority w:val="99"/>
    <w:qFormat/>
    <w:rsid w:val="00A83C26"/>
    <w:rPr>
      <w:rFonts w:ascii="Calibri" w:hAnsi="Calibri"/>
      <w:sz w:val="22"/>
      <w:szCs w:val="22"/>
    </w:rPr>
  </w:style>
  <w:style w:type="character" w:customStyle="1" w:styleId="af1">
    <w:name w:val="Без интервала Знак"/>
    <w:link w:val="af0"/>
    <w:uiPriority w:val="99"/>
    <w:rsid w:val="00A83C26"/>
    <w:rPr>
      <w:rFonts w:ascii="Calibri" w:hAnsi="Calibri"/>
      <w:sz w:val="22"/>
      <w:szCs w:val="22"/>
      <w:lang w:bidi="ar-SA"/>
    </w:rPr>
  </w:style>
  <w:style w:type="table" w:customStyle="1" w:styleId="1">
    <w:name w:val="Сетка таблицы1"/>
    <w:basedOn w:val="a1"/>
    <w:next w:val="a3"/>
    <w:uiPriority w:val="39"/>
    <w:rsid w:val="00906FB2"/>
    <w:rPr>
      <w:rFonts w:asciiTheme="minorHAnsi" w:eastAsia="Calibri" w:hAnsi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Normal">
    <w:name w:val="ConsPlusNormal"/>
    <w:rsid w:val="005D6D26"/>
    <w:pPr>
      <w:widowControl w:val="0"/>
      <w:autoSpaceDE w:val="0"/>
      <w:autoSpaceDN w:val="0"/>
    </w:pPr>
    <w:rPr>
      <w:sz w:val="28"/>
    </w:rPr>
  </w:style>
  <w:style w:type="table" w:customStyle="1" w:styleId="2">
    <w:name w:val="Сетка таблицы2"/>
    <w:basedOn w:val="a1"/>
    <w:next w:val="a3"/>
    <w:rsid w:val="005D6D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f2"/>
    <w:next w:val="af2"/>
    <w:qFormat/>
    <w:rsid w:val="005D6D26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af2">
    <w:name w:val="Body Text"/>
    <w:basedOn w:val="a"/>
    <w:link w:val="af3"/>
    <w:rsid w:val="005D6D26"/>
    <w:pPr>
      <w:spacing w:after="120"/>
    </w:pPr>
  </w:style>
  <w:style w:type="character" w:customStyle="1" w:styleId="af3">
    <w:name w:val="Основной текст Знак"/>
    <w:basedOn w:val="a0"/>
    <w:link w:val="af2"/>
    <w:rsid w:val="005D6D26"/>
    <w:rPr>
      <w:rFonts w:ascii="Arial" w:hAnsi="Arial" w:cs="Arial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412FA8"/>
    <w:rPr>
      <w:rFonts w:ascii="Arial" w:hAnsi="Arial" w:cs="Arial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B16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er"/>
    <w:basedOn w:val="a"/>
    <w:rsid w:val="000D4741"/>
    <w:pPr>
      <w:tabs>
        <w:tab w:val="center" w:pos="4677"/>
        <w:tab w:val="right" w:pos="9355"/>
      </w:tabs>
    </w:pPr>
  </w:style>
  <w:style w:type="character" w:styleId="a5">
    <w:name w:val="page number"/>
    <w:basedOn w:val="a0"/>
    <w:rsid w:val="000D4741"/>
  </w:style>
  <w:style w:type="paragraph" w:styleId="a6">
    <w:name w:val="header"/>
    <w:basedOn w:val="a"/>
    <w:link w:val="a7"/>
    <w:rsid w:val="000D4741"/>
    <w:pPr>
      <w:tabs>
        <w:tab w:val="center" w:pos="4677"/>
        <w:tab w:val="right" w:pos="9355"/>
      </w:tabs>
    </w:pPr>
  </w:style>
  <w:style w:type="paragraph" w:styleId="a8">
    <w:name w:val="Normal (Web)"/>
    <w:basedOn w:val="a"/>
    <w:rsid w:val="00A74D99"/>
    <w:pPr>
      <w:spacing w:after="251" w:line="285" w:lineRule="atLeast"/>
      <w:ind w:firstLine="167"/>
    </w:pPr>
    <w:rPr>
      <w:rFonts w:ascii="Times New Roman" w:hAnsi="Times New Roman" w:cs="Times New Roman"/>
      <w:color w:val="000000"/>
      <w:sz w:val="23"/>
      <w:szCs w:val="23"/>
    </w:rPr>
  </w:style>
  <w:style w:type="character" w:styleId="a9">
    <w:name w:val="Strong"/>
    <w:basedOn w:val="a0"/>
    <w:qFormat/>
    <w:rsid w:val="00A74D99"/>
    <w:rPr>
      <w:b/>
      <w:bCs/>
    </w:rPr>
  </w:style>
  <w:style w:type="character" w:customStyle="1" w:styleId="a7">
    <w:name w:val="Верхний колонтитул Знак"/>
    <w:basedOn w:val="a0"/>
    <w:link w:val="a6"/>
    <w:locked/>
    <w:rsid w:val="00485895"/>
    <w:rPr>
      <w:rFonts w:ascii="Arial" w:hAnsi="Arial" w:cs="Arial"/>
      <w:sz w:val="28"/>
      <w:szCs w:val="28"/>
      <w:lang w:val="ru-RU" w:eastAsia="ru-RU" w:bidi="ar-SA"/>
    </w:rPr>
  </w:style>
  <w:style w:type="paragraph" w:styleId="aa">
    <w:name w:val="footnote text"/>
    <w:basedOn w:val="a"/>
    <w:semiHidden/>
    <w:rsid w:val="005B0222"/>
    <w:rPr>
      <w:sz w:val="20"/>
      <w:szCs w:val="20"/>
    </w:rPr>
  </w:style>
  <w:style w:type="character" w:styleId="ab">
    <w:name w:val="footnote reference"/>
    <w:basedOn w:val="a0"/>
    <w:semiHidden/>
    <w:rsid w:val="005B0222"/>
    <w:rPr>
      <w:vertAlign w:val="superscript"/>
    </w:rPr>
  </w:style>
  <w:style w:type="paragraph" w:customStyle="1" w:styleId="CharChar1">
    <w:name w:val="Char Char1"/>
    <w:basedOn w:val="a"/>
    <w:rsid w:val="00882F73"/>
    <w:pPr>
      <w:spacing w:before="100" w:beforeAutospacing="1" w:after="100" w:afterAutospacing="1"/>
    </w:pPr>
    <w:rPr>
      <w:rFonts w:ascii="Tahoma" w:hAnsi="Tahoma" w:cs="Times New Roman"/>
      <w:sz w:val="20"/>
      <w:szCs w:val="20"/>
      <w:lang w:val="en-US" w:eastAsia="en-US"/>
    </w:rPr>
  </w:style>
  <w:style w:type="character" w:styleId="ac">
    <w:name w:val="Hyperlink"/>
    <w:basedOn w:val="a0"/>
    <w:rsid w:val="0048134E"/>
    <w:rPr>
      <w:color w:val="0000FF"/>
      <w:u w:val="single"/>
    </w:rPr>
  </w:style>
  <w:style w:type="paragraph" w:styleId="ad">
    <w:name w:val="List Paragraph"/>
    <w:basedOn w:val="a"/>
    <w:uiPriority w:val="34"/>
    <w:qFormat/>
    <w:rsid w:val="00453364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eastAsia="en-US"/>
    </w:rPr>
  </w:style>
  <w:style w:type="paragraph" w:styleId="ae">
    <w:name w:val="Balloon Text"/>
    <w:basedOn w:val="a"/>
    <w:link w:val="af"/>
    <w:rsid w:val="007729A5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rsid w:val="007729A5"/>
    <w:rPr>
      <w:rFonts w:ascii="Tahoma" w:hAnsi="Tahoma" w:cs="Tahoma"/>
      <w:sz w:val="16"/>
      <w:szCs w:val="16"/>
    </w:rPr>
  </w:style>
  <w:style w:type="paragraph" w:styleId="af0">
    <w:name w:val="No Spacing"/>
    <w:link w:val="af1"/>
    <w:uiPriority w:val="99"/>
    <w:qFormat/>
    <w:rsid w:val="00A83C26"/>
    <w:rPr>
      <w:rFonts w:ascii="Calibri" w:hAnsi="Calibri"/>
      <w:sz w:val="22"/>
      <w:szCs w:val="22"/>
    </w:rPr>
  </w:style>
  <w:style w:type="character" w:customStyle="1" w:styleId="af1">
    <w:name w:val="Без интервала Знак"/>
    <w:link w:val="af0"/>
    <w:uiPriority w:val="99"/>
    <w:rsid w:val="00A83C26"/>
    <w:rPr>
      <w:rFonts w:ascii="Calibri" w:hAnsi="Calibri"/>
      <w:sz w:val="22"/>
      <w:szCs w:val="22"/>
      <w:lang w:bidi="ar-SA"/>
    </w:rPr>
  </w:style>
  <w:style w:type="table" w:customStyle="1" w:styleId="1">
    <w:name w:val="Сетка таблицы1"/>
    <w:basedOn w:val="a1"/>
    <w:next w:val="a3"/>
    <w:uiPriority w:val="39"/>
    <w:rsid w:val="00906FB2"/>
    <w:rPr>
      <w:rFonts w:asciiTheme="minorHAnsi" w:eastAsia="Calibri" w:hAnsi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Normal">
    <w:name w:val="ConsPlusNormal"/>
    <w:rsid w:val="005D6D26"/>
    <w:pPr>
      <w:widowControl w:val="0"/>
      <w:autoSpaceDE w:val="0"/>
      <w:autoSpaceDN w:val="0"/>
    </w:pPr>
    <w:rPr>
      <w:sz w:val="28"/>
    </w:rPr>
  </w:style>
  <w:style w:type="table" w:customStyle="1" w:styleId="2">
    <w:name w:val="Сетка таблицы2"/>
    <w:basedOn w:val="a1"/>
    <w:next w:val="a3"/>
    <w:rsid w:val="005D6D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f2"/>
    <w:next w:val="af2"/>
    <w:qFormat/>
    <w:rsid w:val="005D6D26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af2">
    <w:name w:val="Body Text"/>
    <w:basedOn w:val="a"/>
    <w:link w:val="af3"/>
    <w:rsid w:val="005D6D26"/>
    <w:pPr>
      <w:spacing w:after="120"/>
    </w:pPr>
  </w:style>
  <w:style w:type="character" w:customStyle="1" w:styleId="af3">
    <w:name w:val="Основной текст Знак"/>
    <w:basedOn w:val="a0"/>
    <w:link w:val="af2"/>
    <w:rsid w:val="005D6D26"/>
    <w:rPr>
      <w:rFonts w:ascii="Arial" w:hAnsi="Arial" w:cs="Arial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&#1082;&#1083;&#1072;&#1089;&#1089;&#1084;&#1091;&#1079;&#1099;&#1082;&#1072;.&#1088;&#1092;/konkurs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73</Words>
  <Characters>7257</Characters>
  <Application>Microsoft Office Word</Application>
  <DocSecurity>0</DocSecurity>
  <Lines>60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ОЛОЖЕНИЕ</vt:lpstr>
    </vt:vector>
  </TitlesOfParts>
  <Company>ДМШ-2</Company>
  <LinksUpToDate>false</LinksUpToDate>
  <CharactersWithSpaces>8513</CharactersWithSpaces>
  <SharedDoc>false</SharedDoc>
  <HLinks>
    <vt:vector size="12" baseType="variant">
      <vt:variant>
        <vt:i4>70713457</vt:i4>
      </vt:variant>
      <vt:variant>
        <vt:i4>3</vt:i4>
      </vt:variant>
      <vt:variant>
        <vt:i4>0</vt:i4>
      </vt:variant>
      <vt:variant>
        <vt:i4>5</vt:i4>
      </vt:variant>
      <vt:variant>
        <vt:lpwstr>http://www.классмузыка.рф/</vt:lpwstr>
      </vt:variant>
      <vt:variant>
        <vt:lpwstr/>
      </vt:variant>
      <vt:variant>
        <vt:i4>6684743</vt:i4>
      </vt:variant>
      <vt:variant>
        <vt:i4>0</vt:i4>
      </vt:variant>
      <vt:variant>
        <vt:i4>0</vt:i4>
      </vt:variant>
      <vt:variant>
        <vt:i4>5</vt:i4>
      </vt:variant>
      <vt:variant>
        <vt:lpwstr>mailto:ahnadejda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ЛОЖЕНИЕ</dc:title>
  <dc:creator>Ирина</dc:creator>
  <cp:lastModifiedBy>ДМШ-2</cp:lastModifiedBy>
  <cp:revision>2</cp:revision>
  <cp:lastPrinted>2018-06-14T07:58:00Z</cp:lastPrinted>
  <dcterms:created xsi:type="dcterms:W3CDTF">2022-10-19T04:50:00Z</dcterms:created>
  <dcterms:modified xsi:type="dcterms:W3CDTF">2022-10-19T04:50:00Z</dcterms:modified>
</cp:coreProperties>
</file>